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PlainTable1"/>
        <w:tblW w:w="13804" w:type="dxa"/>
        <w:tblLook w:val="04A0" w:firstRow="1" w:lastRow="0" w:firstColumn="1" w:lastColumn="0" w:noHBand="0" w:noVBand="1"/>
      </w:tblPr>
      <w:tblGrid>
        <w:gridCol w:w="2220"/>
        <w:gridCol w:w="2598"/>
        <w:gridCol w:w="901"/>
        <w:gridCol w:w="1935"/>
        <w:gridCol w:w="2190"/>
        <w:gridCol w:w="3960"/>
      </w:tblGrid>
      <w:tr w:rsidR="70120E77" w14:paraId="396A2A60" w14:textId="77777777" w:rsidTr="00A238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04" w:type="dxa"/>
            <w:gridSpan w:val="6"/>
            <w:hideMark/>
          </w:tcPr>
          <w:p w14:paraId="60A9136E" w14:textId="0172A10A" w:rsidR="02CA6F24" w:rsidRDefault="02CA6F24" w:rsidP="70120E77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36"/>
                <w:szCs w:val="36"/>
                <w:u w:val="single"/>
                <w:lang w:eastAsia="en-GB"/>
              </w:rPr>
            </w:pPr>
            <w:r w:rsidRPr="70120E77">
              <w:rPr>
                <w:rFonts w:ascii="Calibri" w:eastAsia="Times New Roman" w:hAnsi="Calibri" w:cs="Calibri"/>
                <w:color w:val="000000" w:themeColor="text1"/>
                <w:sz w:val="36"/>
                <w:szCs w:val="36"/>
                <w:u w:val="single"/>
                <w:lang w:eastAsia="en-GB"/>
              </w:rPr>
              <w:t>INDiGO STAFF ID AND INITIALS WITH CONTACT DETAILS</w:t>
            </w:r>
          </w:p>
        </w:tc>
      </w:tr>
      <w:tr w:rsidR="00241F08" w:rsidRPr="00241F08" w14:paraId="7EAAAB32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80EB165" w14:textId="77777777" w:rsidR="00241F08" w:rsidRPr="00241F08" w:rsidRDefault="00241F08" w:rsidP="00241F0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bookmarkStart w:id="0" w:name="_Hlk114126774"/>
            <w:r w:rsidRPr="70120E7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NAME</w:t>
            </w:r>
          </w:p>
        </w:tc>
        <w:tc>
          <w:tcPr>
            <w:tcW w:w="2598" w:type="dxa"/>
            <w:hideMark/>
          </w:tcPr>
          <w:p w14:paraId="26B837C6" w14:textId="77777777" w:rsidR="00241F08" w:rsidRPr="00241F08" w:rsidRDefault="00241F08" w:rsidP="70120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70120E7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DESIGNATION</w:t>
            </w:r>
          </w:p>
        </w:tc>
        <w:tc>
          <w:tcPr>
            <w:tcW w:w="901" w:type="dxa"/>
            <w:hideMark/>
          </w:tcPr>
          <w:p w14:paraId="044076BB" w14:textId="77777777" w:rsidR="00241F08" w:rsidRPr="00241F08" w:rsidRDefault="00241F08" w:rsidP="70120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70120E7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TAFF ID</w:t>
            </w:r>
          </w:p>
        </w:tc>
        <w:tc>
          <w:tcPr>
            <w:tcW w:w="1935" w:type="dxa"/>
            <w:hideMark/>
          </w:tcPr>
          <w:p w14:paraId="3817A892" w14:textId="77777777" w:rsidR="00241F08" w:rsidRPr="00241F08" w:rsidRDefault="00241F08" w:rsidP="70120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70120E7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STAFF INITIAL </w:t>
            </w:r>
          </w:p>
        </w:tc>
        <w:tc>
          <w:tcPr>
            <w:tcW w:w="2190" w:type="dxa"/>
          </w:tcPr>
          <w:p w14:paraId="2AAB8789" w14:textId="2F27E869" w:rsidR="26A42B30" w:rsidRDefault="26A42B30" w:rsidP="70120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70120E7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TELEPHONE NUMBERS</w:t>
            </w:r>
          </w:p>
        </w:tc>
        <w:tc>
          <w:tcPr>
            <w:tcW w:w="3960" w:type="dxa"/>
          </w:tcPr>
          <w:p w14:paraId="4901D09A" w14:textId="7BE855E7" w:rsidR="26A42B30" w:rsidRDefault="26A42B30" w:rsidP="70120E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70120E7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EMAIL ADDRESS</w:t>
            </w:r>
          </w:p>
        </w:tc>
      </w:tr>
      <w:tr w:rsidR="00241F08" w:rsidRPr="00241F08" w14:paraId="35220F2B" w14:textId="77777777" w:rsidTr="00A2382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476AC46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r. Sophie Moore</w:t>
            </w:r>
          </w:p>
        </w:tc>
        <w:tc>
          <w:tcPr>
            <w:tcW w:w="2598" w:type="dxa"/>
            <w:hideMark/>
          </w:tcPr>
          <w:p w14:paraId="07BBF73D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Principle Investigator</w:t>
            </w:r>
          </w:p>
        </w:tc>
        <w:tc>
          <w:tcPr>
            <w:tcW w:w="901" w:type="dxa"/>
            <w:hideMark/>
          </w:tcPr>
          <w:p w14:paraId="510891BC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1</w:t>
            </w:r>
          </w:p>
        </w:tc>
        <w:tc>
          <w:tcPr>
            <w:tcW w:w="1935" w:type="dxa"/>
            <w:hideMark/>
          </w:tcPr>
          <w:p w14:paraId="50CBCA70" w14:textId="77777777" w:rsidR="00241F08" w:rsidRPr="00241F08" w:rsidRDefault="00241F08" w:rsidP="1ED235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EM</w:t>
            </w:r>
          </w:p>
        </w:tc>
        <w:tc>
          <w:tcPr>
            <w:tcW w:w="2190" w:type="dxa"/>
          </w:tcPr>
          <w:p w14:paraId="0E698F2F" w14:textId="6A353AB5" w:rsidR="70120E77" w:rsidRDefault="70120E77" w:rsidP="1ED235D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3960" w:type="dxa"/>
          </w:tcPr>
          <w:p w14:paraId="71F6B348" w14:textId="114622AB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0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sophie.moore@kcl.ac.uk</w:t>
              </w:r>
            </w:hyperlink>
          </w:p>
        </w:tc>
      </w:tr>
      <w:tr w:rsidR="00241F08" w:rsidRPr="00241F08" w14:paraId="7AEED096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6ACAE59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Prof. Andrew Prentice</w:t>
            </w:r>
          </w:p>
        </w:tc>
        <w:tc>
          <w:tcPr>
            <w:tcW w:w="2598" w:type="dxa"/>
            <w:hideMark/>
          </w:tcPr>
          <w:p w14:paraId="59A98258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Principle Investigator</w:t>
            </w:r>
          </w:p>
        </w:tc>
        <w:tc>
          <w:tcPr>
            <w:tcW w:w="901" w:type="dxa"/>
            <w:hideMark/>
          </w:tcPr>
          <w:p w14:paraId="56FA471B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3</w:t>
            </w:r>
          </w:p>
        </w:tc>
        <w:tc>
          <w:tcPr>
            <w:tcW w:w="1935" w:type="dxa"/>
            <w:hideMark/>
          </w:tcPr>
          <w:p w14:paraId="5A86A82E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P</w:t>
            </w:r>
          </w:p>
        </w:tc>
        <w:tc>
          <w:tcPr>
            <w:tcW w:w="2190" w:type="dxa"/>
          </w:tcPr>
          <w:p w14:paraId="5E3CB838" w14:textId="28065DB2" w:rsidR="70120E77" w:rsidRDefault="70120E77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3960" w:type="dxa"/>
          </w:tcPr>
          <w:p w14:paraId="5EACD634" w14:textId="3747ABD6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11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Andrew.Prentice@lshtm.ac.uk</w:t>
              </w:r>
            </w:hyperlink>
          </w:p>
        </w:tc>
      </w:tr>
      <w:tr w:rsidR="00241F08" w:rsidRPr="00241F08" w14:paraId="2C965701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6C50F91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r. Samantha McCann</w:t>
            </w:r>
          </w:p>
        </w:tc>
        <w:tc>
          <w:tcPr>
            <w:tcW w:w="2598" w:type="dxa"/>
            <w:hideMark/>
          </w:tcPr>
          <w:p w14:paraId="40F2F7EE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ub-Investigator</w:t>
            </w:r>
          </w:p>
        </w:tc>
        <w:tc>
          <w:tcPr>
            <w:tcW w:w="901" w:type="dxa"/>
            <w:hideMark/>
          </w:tcPr>
          <w:p w14:paraId="441E3F86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4</w:t>
            </w:r>
          </w:p>
        </w:tc>
        <w:tc>
          <w:tcPr>
            <w:tcW w:w="1935" w:type="dxa"/>
            <w:hideMark/>
          </w:tcPr>
          <w:p w14:paraId="5777DE41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M</w:t>
            </w:r>
          </w:p>
        </w:tc>
        <w:tc>
          <w:tcPr>
            <w:tcW w:w="2190" w:type="dxa"/>
          </w:tcPr>
          <w:p w14:paraId="22CDD313" w14:textId="612A1431" w:rsidR="70120E77" w:rsidRDefault="70120E77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3960" w:type="dxa"/>
          </w:tcPr>
          <w:p w14:paraId="44BB4B98" w14:textId="0AC399B1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2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samantha.mccann@kcl.ac.uk</w:t>
              </w:r>
            </w:hyperlink>
          </w:p>
        </w:tc>
      </w:tr>
      <w:tr w:rsidR="00241F08" w:rsidRPr="00241F08" w14:paraId="22A3287E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D894785" w14:textId="77777777" w:rsid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Dr. Ousman Jarjou</w:t>
            </w:r>
          </w:p>
          <w:p w14:paraId="1E9490B7" w14:textId="77777777" w:rsidR="008F39CB" w:rsidRPr="00241F08" w:rsidRDefault="008F39CB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2598" w:type="dxa"/>
            <w:hideMark/>
          </w:tcPr>
          <w:p w14:paraId="6D3F5C86" w14:textId="77777777" w:rsid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ub-Investigator / Research Clinician</w:t>
            </w:r>
          </w:p>
          <w:p w14:paraId="44807DAB" w14:textId="77777777" w:rsidR="008F39CB" w:rsidRPr="00241F08" w:rsidRDefault="008F39CB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901" w:type="dxa"/>
            <w:hideMark/>
          </w:tcPr>
          <w:p w14:paraId="0C586395" w14:textId="77777777" w:rsid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5</w:t>
            </w:r>
          </w:p>
          <w:p w14:paraId="1061E403" w14:textId="77777777" w:rsidR="008F39CB" w:rsidRPr="00241F08" w:rsidRDefault="008F39CB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935" w:type="dxa"/>
            <w:hideMark/>
          </w:tcPr>
          <w:p w14:paraId="7A3068CC" w14:textId="77777777" w:rsid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OJ</w:t>
            </w:r>
          </w:p>
          <w:p w14:paraId="1675073B" w14:textId="77777777" w:rsidR="008F39CB" w:rsidRPr="00241F08" w:rsidRDefault="008F39CB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2190" w:type="dxa"/>
          </w:tcPr>
          <w:p w14:paraId="506A93C5" w14:textId="0E2CF557" w:rsidR="7452FB67" w:rsidRDefault="7452FB67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ED235D7">
              <w:rPr>
                <w:rFonts w:ascii="Calibri" w:eastAsia="Calibri" w:hAnsi="Calibri" w:cs="Calibri"/>
                <w:b/>
                <w:bCs/>
              </w:rPr>
              <w:t>2461563</w:t>
            </w:r>
          </w:p>
        </w:tc>
        <w:tc>
          <w:tcPr>
            <w:tcW w:w="3960" w:type="dxa"/>
          </w:tcPr>
          <w:p w14:paraId="569F6993" w14:textId="582FF827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13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Ousman.Jarjou@lshtm.ac.uk</w:t>
              </w:r>
            </w:hyperlink>
          </w:p>
        </w:tc>
      </w:tr>
      <w:tr w:rsidR="00241F08" w:rsidRPr="00241F08" w14:paraId="62DD2A82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68553D3E" w14:textId="020777E7" w:rsidR="00241F08" w:rsidRPr="00241F08" w:rsidRDefault="30918593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uhammed. A</w:t>
            </w:r>
            <w:r w:rsidR="00241F08"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. Danjo</w:t>
            </w:r>
          </w:p>
        </w:tc>
        <w:tc>
          <w:tcPr>
            <w:tcW w:w="2598" w:type="dxa"/>
            <w:hideMark/>
          </w:tcPr>
          <w:p w14:paraId="291B5AB4" w14:textId="16A4FE8D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Research Coordinator</w:t>
            </w:r>
          </w:p>
        </w:tc>
        <w:tc>
          <w:tcPr>
            <w:tcW w:w="901" w:type="dxa"/>
            <w:hideMark/>
          </w:tcPr>
          <w:p w14:paraId="19736371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6</w:t>
            </w:r>
          </w:p>
        </w:tc>
        <w:tc>
          <w:tcPr>
            <w:tcW w:w="1935" w:type="dxa"/>
            <w:hideMark/>
          </w:tcPr>
          <w:p w14:paraId="7ABA946E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D</w:t>
            </w:r>
          </w:p>
        </w:tc>
        <w:tc>
          <w:tcPr>
            <w:tcW w:w="2190" w:type="dxa"/>
          </w:tcPr>
          <w:p w14:paraId="7425DC5C" w14:textId="7F068A43" w:rsidR="516B2ABA" w:rsidRDefault="516B2ABA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ED235D7">
              <w:rPr>
                <w:rFonts w:ascii="Calibri" w:eastAsia="Calibri" w:hAnsi="Calibri" w:cs="Calibri"/>
                <w:b/>
                <w:bCs/>
              </w:rPr>
              <w:t>2225874/5032062</w:t>
            </w:r>
          </w:p>
        </w:tc>
        <w:tc>
          <w:tcPr>
            <w:tcW w:w="3960" w:type="dxa"/>
          </w:tcPr>
          <w:p w14:paraId="163DEA58" w14:textId="4C3E11EC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4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mdanjo@mrc.gm</w:t>
              </w:r>
            </w:hyperlink>
          </w:p>
        </w:tc>
      </w:tr>
      <w:tr w:rsidR="00241F08" w:rsidRPr="00241F08" w14:paraId="77AB71AA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9B4A274" w14:textId="64B68F6F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Dr </w:t>
            </w:r>
            <w:r w:rsidR="00C73892"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Ramatoulie</w:t>
            </w: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 Secka</w:t>
            </w:r>
          </w:p>
        </w:tc>
        <w:tc>
          <w:tcPr>
            <w:tcW w:w="2598" w:type="dxa"/>
            <w:hideMark/>
          </w:tcPr>
          <w:p w14:paraId="01C92532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Research Clinician</w:t>
            </w:r>
          </w:p>
        </w:tc>
        <w:tc>
          <w:tcPr>
            <w:tcW w:w="901" w:type="dxa"/>
            <w:hideMark/>
          </w:tcPr>
          <w:p w14:paraId="1CA4959B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7</w:t>
            </w:r>
          </w:p>
        </w:tc>
        <w:tc>
          <w:tcPr>
            <w:tcW w:w="1935" w:type="dxa"/>
            <w:hideMark/>
          </w:tcPr>
          <w:p w14:paraId="710C15C1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RS</w:t>
            </w:r>
          </w:p>
        </w:tc>
        <w:tc>
          <w:tcPr>
            <w:tcW w:w="2190" w:type="dxa"/>
          </w:tcPr>
          <w:p w14:paraId="384CBC8C" w14:textId="06FF51F4" w:rsidR="7ADBBADE" w:rsidRDefault="7ADBBADE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957892</w:t>
            </w:r>
          </w:p>
        </w:tc>
        <w:tc>
          <w:tcPr>
            <w:tcW w:w="3960" w:type="dxa"/>
          </w:tcPr>
          <w:p w14:paraId="20697BA4" w14:textId="5573FE67" w:rsidR="00143987" w:rsidRDefault="005A4F4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r</w:t>
            </w:r>
            <w:r w:rsidR="00143987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secka@mrc.gm </w:t>
            </w:r>
          </w:p>
        </w:tc>
      </w:tr>
      <w:tr w:rsidR="00241F08" w:rsidRPr="00241F08" w14:paraId="762AD374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7347DF9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mie Joof</w:t>
            </w:r>
          </w:p>
        </w:tc>
        <w:tc>
          <w:tcPr>
            <w:tcW w:w="2598" w:type="dxa"/>
            <w:hideMark/>
          </w:tcPr>
          <w:p w14:paraId="03D16CA3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14415F04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01</w:t>
            </w:r>
          </w:p>
        </w:tc>
        <w:tc>
          <w:tcPr>
            <w:tcW w:w="1935" w:type="dxa"/>
            <w:hideMark/>
          </w:tcPr>
          <w:p w14:paraId="2AE6DFF7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J</w:t>
            </w:r>
          </w:p>
        </w:tc>
        <w:tc>
          <w:tcPr>
            <w:tcW w:w="2190" w:type="dxa"/>
          </w:tcPr>
          <w:p w14:paraId="6284339F" w14:textId="29213C73" w:rsidR="0AA3FAC9" w:rsidRDefault="0AA3FAC9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939017</w:t>
            </w:r>
            <w:r w:rsidR="69F66D61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/</w:t>
            </w:r>
            <w:r w:rsidR="5C6D51B3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386594</w:t>
            </w:r>
          </w:p>
        </w:tc>
        <w:tc>
          <w:tcPr>
            <w:tcW w:w="3960" w:type="dxa"/>
          </w:tcPr>
          <w:p w14:paraId="5ECE1CB7" w14:textId="064969B1" w:rsidR="113E6489" w:rsidRDefault="113E6489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r w:rsidRPr="1ED235D7">
              <w:rPr>
                <w:rFonts w:ascii="Calibri" w:eastAsia="Calibri" w:hAnsi="Calibri" w:cs="Calibri"/>
                <w:b/>
                <w:bCs/>
              </w:rPr>
              <w:t>amiejoof@mrc.gm</w:t>
            </w:r>
          </w:p>
        </w:tc>
      </w:tr>
      <w:tr w:rsidR="00241F08" w:rsidRPr="00241F08" w14:paraId="7A99A7BE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63FF0957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min K Jawla</w:t>
            </w:r>
          </w:p>
        </w:tc>
        <w:tc>
          <w:tcPr>
            <w:tcW w:w="2598" w:type="dxa"/>
            <w:hideMark/>
          </w:tcPr>
          <w:p w14:paraId="4A1646B7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53A3BAD6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08</w:t>
            </w:r>
          </w:p>
        </w:tc>
        <w:tc>
          <w:tcPr>
            <w:tcW w:w="1935" w:type="dxa"/>
            <w:hideMark/>
          </w:tcPr>
          <w:p w14:paraId="4B439436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KJ</w:t>
            </w:r>
          </w:p>
        </w:tc>
        <w:tc>
          <w:tcPr>
            <w:tcW w:w="2190" w:type="dxa"/>
          </w:tcPr>
          <w:p w14:paraId="5B314842" w14:textId="0947B230" w:rsidR="19EA70BC" w:rsidRDefault="19EA70BC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658373 / 3195102</w:t>
            </w:r>
          </w:p>
        </w:tc>
        <w:tc>
          <w:tcPr>
            <w:tcW w:w="3960" w:type="dxa"/>
          </w:tcPr>
          <w:p w14:paraId="4811D747" w14:textId="1A7691EE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15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  <w:color w:val="0000FF"/>
                </w:rPr>
                <w:t>lkjawla@mrc.gm</w:t>
              </w:r>
            </w:hyperlink>
          </w:p>
        </w:tc>
      </w:tr>
      <w:tr w:rsidR="00241F08" w:rsidRPr="00241F08" w14:paraId="79E9C489" w14:textId="77777777" w:rsidTr="00A2382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3C512D7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GB"/>
              </w:rPr>
              <w:t>Demba Jallow</w:t>
            </w:r>
          </w:p>
        </w:tc>
        <w:tc>
          <w:tcPr>
            <w:tcW w:w="2598" w:type="dxa"/>
            <w:hideMark/>
          </w:tcPr>
          <w:p w14:paraId="6A70B4D2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00D5B9BB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2</w:t>
            </w:r>
          </w:p>
        </w:tc>
        <w:tc>
          <w:tcPr>
            <w:tcW w:w="1935" w:type="dxa"/>
            <w:hideMark/>
          </w:tcPr>
          <w:p w14:paraId="2242DB74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DJ</w:t>
            </w:r>
          </w:p>
        </w:tc>
        <w:tc>
          <w:tcPr>
            <w:tcW w:w="2190" w:type="dxa"/>
          </w:tcPr>
          <w:p w14:paraId="39811EDF" w14:textId="10D8D258" w:rsidR="04ADE9C4" w:rsidRDefault="04ADE9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500771</w:t>
            </w:r>
          </w:p>
        </w:tc>
        <w:tc>
          <w:tcPr>
            <w:tcW w:w="3960" w:type="dxa"/>
          </w:tcPr>
          <w:p w14:paraId="06613300" w14:textId="011FBB1B" w:rsidR="0F8962D2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  <w:color w:val="0000FF"/>
                <w:u w:val="single"/>
              </w:rPr>
            </w:pPr>
            <w:hyperlink r:id="rId16">
              <w:r w:rsidR="0F8962D2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Demabajallow@mrc.gm</w:t>
              </w:r>
            </w:hyperlink>
            <w:r w:rsidR="0F8962D2" w:rsidRPr="1ED235D7">
              <w:rPr>
                <w:rFonts w:ascii="Calibri" w:eastAsia="Calibri" w:hAnsi="Calibri" w:cs="Calibri"/>
                <w:b/>
                <w:bCs/>
                <w:color w:val="0000FF"/>
                <w:u w:val="single"/>
              </w:rPr>
              <w:t xml:space="preserve"> </w:t>
            </w:r>
          </w:p>
        </w:tc>
      </w:tr>
      <w:tr w:rsidR="00241F08" w:rsidRPr="00241F08" w14:paraId="0639C47C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1825A77B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GB"/>
              </w:rPr>
              <w:t xml:space="preserve">Foday Sanyang </w:t>
            </w:r>
          </w:p>
        </w:tc>
        <w:tc>
          <w:tcPr>
            <w:tcW w:w="2598" w:type="dxa"/>
            <w:hideMark/>
          </w:tcPr>
          <w:p w14:paraId="7796E489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72CA4737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3</w:t>
            </w:r>
          </w:p>
        </w:tc>
        <w:tc>
          <w:tcPr>
            <w:tcW w:w="1935" w:type="dxa"/>
            <w:hideMark/>
          </w:tcPr>
          <w:p w14:paraId="551AF51A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S</w:t>
            </w:r>
          </w:p>
        </w:tc>
        <w:tc>
          <w:tcPr>
            <w:tcW w:w="2190" w:type="dxa"/>
          </w:tcPr>
          <w:p w14:paraId="4C1247E6" w14:textId="1617B839" w:rsidR="4948DFFA" w:rsidRDefault="4948DFFA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253216</w:t>
            </w:r>
          </w:p>
        </w:tc>
        <w:tc>
          <w:tcPr>
            <w:tcW w:w="3960" w:type="dxa"/>
          </w:tcPr>
          <w:p w14:paraId="1EDB0478" w14:textId="7062EF82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17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fosanyang@mrc.gm</w:t>
              </w:r>
            </w:hyperlink>
          </w:p>
        </w:tc>
      </w:tr>
      <w:tr w:rsidR="00241F08" w:rsidRPr="00241F08" w14:paraId="094BA13E" w14:textId="77777777" w:rsidTr="00A2382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1337AF2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GB"/>
              </w:rPr>
              <w:t>Lamin Minteh</w:t>
            </w:r>
          </w:p>
        </w:tc>
        <w:tc>
          <w:tcPr>
            <w:tcW w:w="2598" w:type="dxa"/>
            <w:hideMark/>
          </w:tcPr>
          <w:p w14:paraId="5F009511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34639075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4</w:t>
            </w:r>
          </w:p>
        </w:tc>
        <w:tc>
          <w:tcPr>
            <w:tcW w:w="1935" w:type="dxa"/>
            <w:hideMark/>
          </w:tcPr>
          <w:p w14:paraId="6AA9A5D4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MT</w:t>
            </w:r>
          </w:p>
        </w:tc>
        <w:tc>
          <w:tcPr>
            <w:tcW w:w="2190" w:type="dxa"/>
          </w:tcPr>
          <w:p w14:paraId="28F3B8B7" w14:textId="34CDE803" w:rsidR="1EF032AB" w:rsidRDefault="1EF032AB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179216</w:t>
            </w:r>
          </w:p>
        </w:tc>
        <w:tc>
          <w:tcPr>
            <w:tcW w:w="3960" w:type="dxa"/>
          </w:tcPr>
          <w:p w14:paraId="128F1085" w14:textId="755EE05A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8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lminteh@mrc.gm</w:t>
              </w:r>
            </w:hyperlink>
          </w:p>
        </w:tc>
      </w:tr>
      <w:tr w:rsidR="00241F08" w:rsidRPr="00241F08" w14:paraId="747B990B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575783A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odou Bah</w:t>
            </w:r>
          </w:p>
        </w:tc>
        <w:tc>
          <w:tcPr>
            <w:tcW w:w="2598" w:type="dxa"/>
            <w:hideMark/>
          </w:tcPr>
          <w:p w14:paraId="76922574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5FB3D1EB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09</w:t>
            </w:r>
          </w:p>
        </w:tc>
        <w:tc>
          <w:tcPr>
            <w:tcW w:w="1935" w:type="dxa"/>
            <w:hideMark/>
          </w:tcPr>
          <w:p w14:paraId="10890B1A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B</w:t>
            </w:r>
          </w:p>
        </w:tc>
        <w:tc>
          <w:tcPr>
            <w:tcW w:w="2190" w:type="dxa"/>
          </w:tcPr>
          <w:p w14:paraId="0E62F989" w14:textId="19B9A038" w:rsidR="607BE3DD" w:rsidRDefault="607BE3DD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377392</w:t>
            </w:r>
          </w:p>
        </w:tc>
        <w:tc>
          <w:tcPr>
            <w:tcW w:w="3960" w:type="dxa"/>
          </w:tcPr>
          <w:p w14:paraId="4459C412" w14:textId="05BF00B6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19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  <w:color w:val="0000FF"/>
                </w:rPr>
                <w:t>mymbah@mrc.gm</w:t>
              </w:r>
            </w:hyperlink>
          </w:p>
        </w:tc>
      </w:tr>
      <w:tr w:rsidR="00241F08" w:rsidRPr="00241F08" w14:paraId="670B2649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44AB2877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madou Jatta</w:t>
            </w:r>
          </w:p>
        </w:tc>
        <w:tc>
          <w:tcPr>
            <w:tcW w:w="2598" w:type="dxa"/>
            <w:hideMark/>
          </w:tcPr>
          <w:p w14:paraId="753C459A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/Field Assistant</w:t>
            </w:r>
          </w:p>
        </w:tc>
        <w:tc>
          <w:tcPr>
            <w:tcW w:w="901" w:type="dxa"/>
            <w:hideMark/>
          </w:tcPr>
          <w:p w14:paraId="24472620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1</w:t>
            </w:r>
          </w:p>
        </w:tc>
        <w:tc>
          <w:tcPr>
            <w:tcW w:w="1935" w:type="dxa"/>
            <w:hideMark/>
          </w:tcPr>
          <w:p w14:paraId="588E52CB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MJ</w:t>
            </w:r>
          </w:p>
        </w:tc>
        <w:tc>
          <w:tcPr>
            <w:tcW w:w="2190" w:type="dxa"/>
          </w:tcPr>
          <w:p w14:paraId="3A64AAF2" w14:textId="6E3A2EC7" w:rsidR="76C39A29" w:rsidRDefault="76C39A29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852098</w:t>
            </w:r>
          </w:p>
        </w:tc>
        <w:tc>
          <w:tcPr>
            <w:tcW w:w="3960" w:type="dxa"/>
          </w:tcPr>
          <w:p w14:paraId="2BD8B936" w14:textId="0AA67264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20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asejatta@mrc.gm</w:t>
              </w:r>
            </w:hyperlink>
          </w:p>
        </w:tc>
      </w:tr>
      <w:tr w:rsidR="00241F08" w:rsidRPr="00241F08" w14:paraId="410B9B65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1C8B7FB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idu Sibi</w:t>
            </w:r>
          </w:p>
        </w:tc>
        <w:tc>
          <w:tcPr>
            <w:tcW w:w="2598" w:type="dxa"/>
            <w:hideMark/>
          </w:tcPr>
          <w:p w14:paraId="7C46DC84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4586A6F8" w14:textId="3BBA6B43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</w:t>
            </w:r>
            <w:r w:rsidR="00EF69AB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5</w:t>
            </w:r>
          </w:p>
        </w:tc>
        <w:tc>
          <w:tcPr>
            <w:tcW w:w="1935" w:type="dxa"/>
            <w:hideMark/>
          </w:tcPr>
          <w:p w14:paraId="59C04B0A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S</w:t>
            </w:r>
          </w:p>
        </w:tc>
        <w:tc>
          <w:tcPr>
            <w:tcW w:w="2190" w:type="dxa"/>
          </w:tcPr>
          <w:p w14:paraId="73F5A62E" w14:textId="3F09A597" w:rsidR="56160CC2" w:rsidRDefault="56160CC2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695620 / 3743387</w:t>
            </w:r>
          </w:p>
        </w:tc>
        <w:tc>
          <w:tcPr>
            <w:tcW w:w="3960" w:type="dxa"/>
          </w:tcPr>
          <w:p w14:paraId="6CF43211" w14:textId="348BB96E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21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  <w:color w:val="0000FF"/>
                </w:rPr>
                <w:t>ssibi@mrc.gm</w:t>
              </w:r>
            </w:hyperlink>
          </w:p>
        </w:tc>
      </w:tr>
      <w:tr w:rsidR="00241F08" w:rsidRPr="00241F08" w14:paraId="7BE32A60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5554695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Kassa Kora</w:t>
            </w:r>
          </w:p>
        </w:tc>
        <w:tc>
          <w:tcPr>
            <w:tcW w:w="2598" w:type="dxa"/>
            <w:hideMark/>
          </w:tcPr>
          <w:p w14:paraId="6381BA9D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02E0F5E0" w14:textId="5CB8CF38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</w:t>
            </w:r>
            <w:r w:rsidR="00EF69AB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6</w:t>
            </w:r>
          </w:p>
        </w:tc>
        <w:tc>
          <w:tcPr>
            <w:tcW w:w="1935" w:type="dxa"/>
            <w:hideMark/>
          </w:tcPr>
          <w:p w14:paraId="0B4547E1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KAC</w:t>
            </w:r>
          </w:p>
        </w:tc>
        <w:tc>
          <w:tcPr>
            <w:tcW w:w="2190" w:type="dxa"/>
          </w:tcPr>
          <w:p w14:paraId="3F09E742" w14:textId="2F194E4F" w:rsidR="74E7ECA3" w:rsidRDefault="74E7ECA3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698552</w:t>
            </w:r>
          </w:p>
        </w:tc>
        <w:tc>
          <w:tcPr>
            <w:tcW w:w="3960" w:type="dxa"/>
          </w:tcPr>
          <w:p w14:paraId="11F93070" w14:textId="15E32985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22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kcorra@mrc.gm</w:t>
              </w:r>
            </w:hyperlink>
          </w:p>
        </w:tc>
      </w:tr>
      <w:tr w:rsidR="00241F08" w:rsidRPr="00241F08" w14:paraId="2FE81C32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4DD9914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Hassum Ceesay</w:t>
            </w:r>
          </w:p>
        </w:tc>
        <w:tc>
          <w:tcPr>
            <w:tcW w:w="2598" w:type="dxa"/>
            <w:hideMark/>
          </w:tcPr>
          <w:p w14:paraId="54467AB1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Coordinator</w:t>
            </w:r>
          </w:p>
        </w:tc>
        <w:tc>
          <w:tcPr>
            <w:tcW w:w="901" w:type="dxa"/>
            <w:hideMark/>
          </w:tcPr>
          <w:p w14:paraId="2EDDBDC1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601</w:t>
            </w:r>
          </w:p>
        </w:tc>
        <w:tc>
          <w:tcPr>
            <w:tcW w:w="1935" w:type="dxa"/>
            <w:hideMark/>
          </w:tcPr>
          <w:p w14:paraId="0BC56CB5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HC</w:t>
            </w:r>
          </w:p>
        </w:tc>
        <w:tc>
          <w:tcPr>
            <w:tcW w:w="2190" w:type="dxa"/>
          </w:tcPr>
          <w:p w14:paraId="14C9585B" w14:textId="653472ED" w:rsidR="511F9A90" w:rsidRDefault="511F9A90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87851</w:t>
            </w:r>
          </w:p>
        </w:tc>
        <w:tc>
          <w:tcPr>
            <w:tcW w:w="3960" w:type="dxa"/>
          </w:tcPr>
          <w:p w14:paraId="29AB93B0" w14:textId="0170775F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23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Hassum.Ceesay@lshtm.ac.uk</w:t>
              </w:r>
            </w:hyperlink>
          </w:p>
        </w:tc>
      </w:tr>
      <w:tr w:rsidR="00241F08" w:rsidRPr="00241F08" w14:paraId="41236D39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68E65BB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Kabiru Ceesay</w:t>
            </w:r>
          </w:p>
        </w:tc>
        <w:tc>
          <w:tcPr>
            <w:tcW w:w="2598" w:type="dxa"/>
            <w:hideMark/>
          </w:tcPr>
          <w:p w14:paraId="4FE1A048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Coordinator</w:t>
            </w:r>
          </w:p>
        </w:tc>
        <w:tc>
          <w:tcPr>
            <w:tcW w:w="901" w:type="dxa"/>
            <w:hideMark/>
          </w:tcPr>
          <w:p w14:paraId="1DCED2FC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602</w:t>
            </w:r>
          </w:p>
        </w:tc>
        <w:tc>
          <w:tcPr>
            <w:tcW w:w="1935" w:type="dxa"/>
            <w:hideMark/>
          </w:tcPr>
          <w:p w14:paraId="2280C572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KC</w:t>
            </w:r>
          </w:p>
        </w:tc>
        <w:tc>
          <w:tcPr>
            <w:tcW w:w="2190" w:type="dxa"/>
          </w:tcPr>
          <w:p w14:paraId="0BD75807" w14:textId="5C7F7118" w:rsidR="47AFB6D6" w:rsidRDefault="47AFB6D6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227134 / 3923477</w:t>
            </w:r>
          </w:p>
        </w:tc>
        <w:tc>
          <w:tcPr>
            <w:tcW w:w="3960" w:type="dxa"/>
          </w:tcPr>
          <w:p w14:paraId="7A260BCD" w14:textId="114F6230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24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Kabiru.Ceesay@lshtm.ac.uk</w:t>
              </w:r>
            </w:hyperlink>
          </w:p>
        </w:tc>
      </w:tr>
      <w:tr w:rsidR="00241F08" w:rsidRPr="00241F08" w14:paraId="15210AF3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721F023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alieu Darboe</w:t>
            </w:r>
          </w:p>
        </w:tc>
        <w:tc>
          <w:tcPr>
            <w:tcW w:w="2598" w:type="dxa"/>
            <w:hideMark/>
          </w:tcPr>
          <w:p w14:paraId="3C062CAE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Supervisor</w:t>
            </w:r>
          </w:p>
        </w:tc>
        <w:tc>
          <w:tcPr>
            <w:tcW w:w="901" w:type="dxa"/>
            <w:hideMark/>
          </w:tcPr>
          <w:p w14:paraId="53ECF15E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604</w:t>
            </w:r>
          </w:p>
        </w:tc>
        <w:tc>
          <w:tcPr>
            <w:tcW w:w="1935" w:type="dxa"/>
            <w:hideMark/>
          </w:tcPr>
          <w:p w14:paraId="43F47B0A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D</w:t>
            </w:r>
          </w:p>
        </w:tc>
        <w:tc>
          <w:tcPr>
            <w:tcW w:w="2190" w:type="dxa"/>
          </w:tcPr>
          <w:p w14:paraId="1960E0C8" w14:textId="5BF80A84" w:rsidR="06A7B3C1" w:rsidRDefault="06A7B3C1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928236</w:t>
            </w:r>
          </w:p>
        </w:tc>
        <w:tc>
          <w:tcPr>
            <w:tcW w:w="3960" w:type="dxa"/>
          </w:tcPr>
          <w:p w14:paraId="03D4B987" w14:textId="1FA49BCA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25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  <w:color w:val="0000FF"/>
                </w:rPr>
                <w:t>sadarboe@mrc.gm</w:t>
              </w:r>
            </w:hyperlink>
          </w:p>
        </w:tc>
      </w:tr>
      <w:tr w:rsidR="00241F08" w:rsidRPr="00241F08" w14:paraId="7F9648EF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2FADB75D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min Cham</w:t>
            </w:r>
          </w:p>
        </w:tc>
        <w:tc>
          <w:tcPr>
            <w:tcW w:w="2598" w:type="dxa"/>
            <w:hideMark/>
          </w:tcPr>
          <w:p w14:paraId="36602F45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Supervisor</w:t>
            </w:r>
          </w:p>
        </w:tc>
        <w:tc>
          <w:tcPr>
            <w:tcW w:w="901" w:type="dxa"/>
            <w:hideMark/>
          </w:tcPr>
          <w:p w14:paraId="230244A8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603</w:t>
            </w:r>
          </w:p>
        </w:tc>
        <w:tc>
          <w:tcPr>
            <w:tcW w:w="1935" w:type="dxa"/>
            <w:hideMark/>
          </w:tcPr>
          <w:p w14:paraId="2910ABA9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C</w:t>
            </w:r>
          </w:p>
        </w:tc>
        <w:tc>
          <w:tcPr>
            <w:tcW w:w="2190" w:type="dxa"/>
          </w:tcPr>
          <w:p w14:paraId="4224D683" w14:textId="44C78963" w:rsidR="27554128" w:rsidRDefault="2755412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881335 / 5327734</w:t>
            </w:r>
          </w:p>
        </w:tc>
        <w:tc>
          <w:tcPr>
            <w:tcW w:w="3960" w:type="dxa"/>
          </w:tcPr>
          <w:p w14:paraId="07F54DBC" w14:textId="458BD5F0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26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latcham@mrc.gm</w:t>
              </w:r>
            </w:hyperlink>
          </w:p>
        </w:tc>
      </w:tr>
      <w:tr w:rsidR="00241F08" w:rsidRPr="00241F08" w14:paraId="7D49B912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4378F129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lastRenderedPageBreak/>
              <w:t>Kemo Y Ceesay</w:t>
            </w:r>
          </w:p>
        </w:tc>
        <w:tc>
          <w:tcPr>
            <w:tcW w:w="2598" w:type="dxa"/>
            <w:hideMark/>
          </w:tcPr>
          <w:p w14:paraId="11C880F2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Supervisor</w:t>
            </w:r>
          </w:p>
        </w:tc>
        <w:tc>
          <w:tcPr>
            <w:tcW w:w="901" w:type="dxa"/>
            <w:hideMark/>
          </w:tcPr>
          <w:p w14:paraId="54078F97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605</w:t>
            </w:r>
          </w:p>
        </w:tc>
        <w:tc>
          <w:tcPr>
            <w:tcW w:w="1935" w:type="dxa"/>
            <w:hideMark/>
          </w:tcPr>
          <w:p w14:paraId="411C7F3A" w14:textId="77777777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KYC</w:t>
            </w:r>
          </w:p>
        </w:tc>
        <w:tc>
          <w:tcPr>
            <w:tcW w:w="2190" w:type="dxa"/>
          </w:tcPr>
          <w:p w14:paraId="5FB3636C" w14:textId="758F7A91" w:rsidR="2BC51FA7" w:rsidRDefault="2BC51FA7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724144</w:t>
            </w:r>
          </w:p>
        </w:tc>
        <w:tc>
          <w:tcPr>
            <w:tcW w:w="3960" w:type="dxa"/>
          </w:tcPr>
          <w:p w14:paraId="086C1C1A" w14:textId="5954701C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27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kyceesay@mrc.gm</w:t>
              </w:r>
            </w:hyperlink>
          </w:p>
        </w:tc>
      </w:tr>
      <w:tr w:rsidR="00241F08" w:rsidRPr="00241F08" w14:paraId="7A7852F9" w14:textId="77777777" w:rsidTr="00A2382C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104DE20D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Ebrima Sise</w:t>
            </w:r>
          </w:p>
        </w:tc>
        <w:tc>
          <w:tcPr>
            <w:tcW w:w="2598" w:type="dxa"/>
            <w:hideMark/>
          </w:tcPr>
          <w:p w14:paraId="16E5BF9A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Higher Scientific Officer/ Lab Supervisor</w:t>
            </w:r>
          </w:p>
        </w:tc>
        <w:tc>
          <w:tcPr>
            <w:tcW w:w="901" w:type="dxa"/>
            <w:hideMark/>
          </w:tcPr>
          <w:p w14:paraId="06F4373D" w14:textId="77777777" w:rsidR="00241F08" w:rsidRPr="00241F08" w:rsidRDefault="00241F08" w:rsidP="1ED235D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1</w:t>
            </w:r>
          </w:p>
        </w:tc>
        <w:tc>
          <w:tcPr>
            <w:tcW w:w="1935" w:type="dxa"/>
            <w:hideMark/>
          </w:tcPr>
          <w:p w14:paraId="61F7CCCA" w14:textId="77777777" w:rsidR="00241F08" w:rsidRPr="00241F08" w:rsidRDefault="00241F08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EBS</w:t>
            </w:r>
          </w:p>
        </w:tc>
        <w:tc>
          <w:tcPr>
            <w:tcW w:w="2190" w:type="dxa"/>
          </w:tcPr>
          <w:p w14:paraId="34E186F9" w14:textId="78766C7A" w:rsidR="14BAF1F4" w:rsidRDefault="14BAF1F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62030</w:t>
            </w:r>
          </w:p>
        </w:tc>
        <w:tc>
          <w:tcPr>
            <w:tcW w:w="3960" w:type="dxa"/>
          </w:tcPr>
          <w:p w14:paraId="26BE04C1" w14:textId="0BC52D8D" w:rsidR="70120E77" w:rsidRDefault="00ED75C4" w:rsidP="1ED235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28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Ebrima.Sise@lshtm.ac.uk</w:t>
              </w:r>
            </w:hyperlink>
          </w:p>
        </w:tc>
      </w:tr>
      <w:tr w:rsidR="00241F08" w:rsidRPr="00241F08" w14:paraId="5C1A3835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5140261" w14:textId="77777777" w:rsidR="00241F08" w:rsidRPr="00241F08" w:rsidRDefault="00241F08" w:rsidP="1ED235D7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akary Chorr</w:t>
            </w:r>
          </w:p>
        </w:tc>
        <w:tc>
          <w:tcPr>
            <w:tcW w:w="2598" w:type="dxa"/>
            <w:hideMark/>
          </w:tcPr>
          <w:p w14:paraId="1BAC410C" w14:textId="64C51218" w:rsidR="00241F08" w:rsidRPr="00241F08" w:rsidRDefault="3834F1B3" w:rsidP="1ED235D7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  <w:hideMark/>
          </w:tcPr>
          <w:p w14:paraId="3A481BF0" w14:textId="77777777" w:rsidR="00241F08" w:rsidRPr="00241F08" w:rsidRDefault="00241F08" w:rsidP="1ED235D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3</w:t>
            </w:r>
          </w:p>
        </w:tc>
        <w:tc>
          <w:tcPr>
            <w:tcW w:w="1935" w:type="dxa"/>
            <w:hideMark/>
          </w:tcPr>
          <w:p w14:paraId="7B6490F6" w14:textId="598B562F" w:rsidR="00241F08" w:rsidRPr="00241F08" w:rsidRDefault="00241F08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BC</w:t>
            </w:r>
            <w:r w:rsidR="009B3981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H</w:t>
            </w:r>
          </w:p>
        </w:tc>
        <w:tc>
          <w:tcPr>
            <w:tcW w:w="2190" w:type="dxa"/>
          </w:tcPr>
          <w:p w14:paraId="61F7B6A6" w14:textId="1F849C5E" w:rsidR="4CF940C1" w:rsidRDefault="4CF940C1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808098</w:t>
            </w:r>
          </w:p>
        </w:tc>
        <w:tc>
          <w:tcPr>
            <w:tcW w:w="3960" w:type="dxa"/>
          </w:tcPr>
          <w:p w14:paraId="231AB67E" w14:textId="3219A2B4" w:rsidR="70120E77" w:rsidRDefault="00ED75C4" w:rsidP="1ED235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29">
              <w:r w:rsidR="70120E77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bchorr@mrc.gm</w:t>
              </w:r>
            </w:hyperlink>
          </w:p>
        </w:tc>
      </w:tr>
      <w:tr w:rsidR="071F6001" w14:paraId="0AFA7BF4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54B756A" w14:textId="6CA5002B" w:rsidR="7C936788" w:rsidRDefault="7C936788" w:rsidP="071F6001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Yorro Kanteh</w:t>
            </w:r>
          </w:p>
        </w:tc>
        <w:tc>
          <w:tcPr>
            <w:tcW w:w="2598" w:type="dxa"/>
            <w:hideMark/>
          </w:tcPr>
          <w:p w14:paraId="6063702E" w14:textId="665B587E" w:rsidR="7C936788" w:rsidRDefault="7C936788" w:rsidP="071F6001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  <w:hideMark/>
          </w:tcPr>
          <w:p w14:paraId="246B5C49" w14:textId="6594FB74" w:rsidR="7C936788" w:rsidRDefault="7C936788" w:rsidP="071F60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5</w:t>
            </w:r>
          </w:p>
        </w:tc>
        <w:tc>
          <w:tcPr>
            <w:tcW w:w="1935" w:type="dxa"/>
            <w:hideMark/>
          </w:tcPr>
          <w:p w14:paraId="32F8A90E" w14:textId="112D7969" w:rsidR="7C936788" w:rsidRDefault="7C936788" w:rsidP="071F60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YK</w:t>
            </w:r>
          </w:p>
        </w:tc>
        <w:tc>
          <w:tcPr>
            <w:tcW w:w="2190" w:type="dxa"/>
          </w:tcPr>
          <w:p w14:paraId="51F54343" w14:textId="71FA9934" w:rsidR="071F6001" w:rsidRDefault="0078567E" w:rsidP="071F60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</w:t>
            </w:r>
            <w:r w:rsidR="00CA44AC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20251</w:t>
            </w:r>
          </w:p>
        </w:tc>
        <w:tc>
          <w:tcPr>
            <w:tcW w:w="3960" w:type="dxa"/>
          </w:tcPr>
          <w:p w14:paraId="43C710AD" w14:textId="177CB244" w:rsidR="071F6001" w:rsidRDefault="00ED75C4" w:rsidP="071F60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hyperlink r:id="rId30" w:history="1">
              <w:r w:rsidR="00267B06" w:rsidRPr="00E81789">
                <w:rPr>
                  <w:rStyle w:val="Hyperlink"/>
                  <w:rFonts w:ascii="Calibri" w:eastAsia="Calibri" w:hAnsi="Calibri" w:cs="Calibri"/>
                  <w:b/>
                  <w:bCs/>
                </w:rPr>
                <w:t>ykanteh@mrc.gm</w:t>
              </w:r>
            </w:hyperlink>
          </w:p>
        </w:tc>
      </w:tr>
      <w:tr w:rsidR="071F6001" w14:paraId="2E5365FD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470AA95" w14:textId="7A3AB585" w:rsidR="7C936788" w:rsidRDefault="7C936788" w:rsidP="071F6001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Harriet P Mendy</w:t>
            </w:r>
          </w:p>
        </w:tc>
        <w:tc>
          <w:tcPr>
            <w:tcW w:w="2598" w:type="dxa"/>
            <w:hideMark/>
          </w:tcPr>
          <w:p w14:paraId="061E252D" w14:textId="509717FE" w:rsidR="7C936788" w:rsidRDefault="7C936788" w:rsidP="071F6001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  <w:hideMark/>
          </w:tcPr>
          <w:p w14:paraId="5A3DDB2B" w14:textId="13E23314" w:rsidR="7C936788" w:rsidRDefault="7C936788" w:rsidP="071F60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6</w:t>
            </w:r>
          </w:p>
        </w:tc>
        <w:tc>
          <w:tcPr>
            <w:tcW w:w="1935" w:type="dxa"/>
            <w:hideMark/>
          </w:tcPr>
          <w:p w14:paraId="6B35B58E" w14:textId="16BD3CF9" w:rsidR="7C936788" w:rsidRDefault="7C936788" w:rsidP="071F6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71F6001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HPM</w:t>
            </w:r>
          </w:p>
        </w:tc>
        <w:tc>
          <w:tcPr>
            <w:tcW w:w="2190" w:type="dxa"/>
          </w:tcPr>
          <w:p w14:paraId="2BC39CD9" w14:textId="2AE65EE0" w:rsidR="071F6001" w:rsidRDefault="071F6001" w:rsidP="071F6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3960" w:type="dxa"/>
          </w:tcPr>
          <w:p w14:paraId="4D966048" w14:textId="5D618AFF" w:rsidR="071F6001" w:rsidRPr="001C1A44" w:rsidRDefault="071F6001" w:rsidP="071F6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D502B8" w14:paraId="2606B4C4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</w:tcPr>
          <w:p w14:paraId="599B995B" w14:textId="3C0C7B5D" w:rsidR="00D502B8" w:rsidRPr="071F6001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aryam Sanyang</w:t>
            </w:r>
          </w:p>
        </w:tc>
        <w:tc>
          <w:tcPr>
            <w:tcW w:w="2598" w:type="dxa"/>
          </w:tcPr>
          <w:p w14:paraId="415713B2" w14:textId="45E569B7" w:rsidR="00D502B8" w:rsidRP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00D502B8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</w:tcPr>
          <w:p w14:paraId="449B731F" w14:textId="0D155D89" w:rsidR="00D502B8" w:rsidRPr="071F6001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707</w:t>
            </w:r>
          </w:p>
        </w:tc>
        <w:tc>
          <w:tcPr>
            <w:tcW w:w="1935" w:type="dxa"/>
          </w:tcPr>
          <w:p w14:paraId="1A9C55D7" w14:textId="07B21243" w:rsidR="00D502B8" w:rsidRPr="071F6001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YS</w:t>
            </w:r>
          </w:p>
        </w:tc>
        <w:tc>
          <w:tcPr>
            <w:tcW w:w="2190" w:type="dxa"/>
          </w:tcPr>
          <w:p w14:paraId="7A95C9F5" w14:textId="55733E60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2263091</w:t>
            </w:r>
          </w:p>
        </w:tc>
        <w:tc>
          <w:tcPr>
            <w:tcW w:w="3960" w:type="dxa"/>
          </w:tcPr>
          <w:p w14:paraId="5F71A653" w14:textId="021E4EBA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hyperlink r:id="rId31" w:history="1">
              <w:r w:rsidR="00D502B8" w:rsidRPr="00E81789">
                <w:rPr>
                  <w:rStyle w:val="Hyperlink"/>
                  <w:rFonts w:ascii="Calibri" w:eastAsia="Calibri" w:hAnsi="Calibri" w:cs="Calibri"/>
                  <w:b/>
                  <w:bCs/>
                </w:rPr>
                <w:t>marlsanyang@mrc.gm</w:t>
              </w:r>
            </w:hyperlink>
          </w:p>
        </w:tc>
      </w:tr>
      <w:tr w:rsidR="00D502B8" w:rsidRPr="00241F08" w14:paraId="46BD7D39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0715E3B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Elizabeth Senghore</w:t>
            </w:r>
          </w:p>
        </w:tc>
        <w:tc>
          <w:tcPr>
            <w:tcW w:w="2598" w:type="dxa"/>
            <w:hideMark/>
          </w:tcPr>
          <w:p w14:paraId="4838F3D2" w14:textId="2E026F2B" w:rsidR="00D502B8" w:rsidRPr="00241F08" w:rsidRDefault="00D502B8" w:rsidP="00D502B8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  <w:hideMark/>
          </w:tcPr>
          <w:p w14:paraId="4BEE98D4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2</w:t>
            </w:r>
          </w:p>
        </w:tc>
        <w:tc>
          <w:tcPr>
            <w:tcW w:w="1935" w:type="dxa"/>
            <w:hideMark/>
          </w:tcPr>
          <w:p w14:paraId="1B69D92E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ES</w:t>
            </w:r>
          </w:p>
        </w:tc>
        <w:tc>
          <w:tcPr>
            <w:tcW w:w="2190" w:type="dxa"/>
          </w:tcPr>
          <w:p w14:paraId="54724C70" w14:textId="08AFAA5F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873423 / 3781717</w:t>
            </w:r>
          </w:p>
        </w:tc>
        <w:tc>
          <w:tcPr>
            <w:tcW w:w="3960" w:type="dxa"/>
          </w:tcPr>
          <w:p w14:paraId="7D37F54D" w14:textId="0CD77D0E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b/>
                <w:bCs/>
              </w:rPr>
            </w:pPr>
            <w:hyperlink r:id="rId32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  <w:color w:val="0000FF"/>
                </w:rPr>
                <w:t>elsenghore@mrc.gm</w:t>
              </w:r>
            </w:hyperlink>
          </w:p>
        </w:tc>
      </w:tr>
      <w:tr w:rsidR="00D502B8" w:rsidRPr="00241F08" w14:paraId="514BA24F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6E79C06E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Ebrima B. Mbye     </w:t>
            </w:r>
          </w:p>
        </w:tc>
        <w:tc>
          <w:tcPr>
            <w:tcW w:w="2598" w:type="dxa"/>
            <w:hideMark/>
          </w:tcPr>
          <w:p w14:paraId="4FD83C2A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Coordinator</w:t>
            </w:r>
          </w:p>
        </w:tc>
        <w:tc>
          <w:tcPr>
            <w:tcW w:w="901" w:type="dxa"/>
            <w:hideMark/>
          </w:tcPr>
          <w:p w14:paraId="3588E901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1</w:t>
            </w:r>
          </w:p>
        </w:tc>
        <w:tc>
          <w:tcPr>
            <w:tcW w:w="1935" w:type="dxa"/>
            <w:hideMark/>
          </w:tcPr>
          <w:p w14:paraId="605FABB8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EBM</w:t>
            </w:r>
          </w:p>
        </w:tc>
        <w:tc>
          <w:tcPr>
            <w:tcW w:w="2190" w:type="dxa"/>
          </w:tcPr>
          <w:p w14:paraId="473049DC" w14:textId="2A12CEEC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312993</w:t>
            </w:r>
          </w:p>
        </w:tc>
        <w:tc>
          <w:tcPr>
            <w:tcW w:w="3960" w:type="dxa"/>
          </w:tcPr>
          <w:p w14:paraId="59D2D44D" w14:textId="09E3B9F7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33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Ebrima.mbye@lshtm.ac.uk</w:t>
              </w:r>
            </w:hyperlink>
          </w:p>
        </w:tc>
      </w:tr>
      <w:tr w:rsidR="00D502B8" w:rsidRPr="00241F08" w14:paraId="6375B7C2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D9EA330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Ebou s. Touray        </w:t>
            </w:r>
          </w:p>
        </w:tc>
        <w:tc>
          <w:tcPr>
            <w:tcW w:w="2598" w:type="dxa"/>
            <w:hideMark/>
          </w:tcPr>
          <w:p w14:paraId="29E75742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Coordinator Neuro Team</w:t>
            </w:r>
          </w:p>
        </w:tc>
        <w:tc>
          <w:tcPr>
            <w:tcW w:w="901" w:type="dxa"/>
            <w:hideMark/>
          </w:tcPr>
          <w:p w14:paraId="2B0B4B41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2</w:t>
            </w:r>
          </w:p>
        </w:tc>
        <w:tc>
          <w:tcPr>
            <w:tcW w:w="1935" w:type="dxa"/>
            <w:hideMark/>
          </w:tcPr>
          <w:p w14:paraId="6B52D301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EST</w:t>
            </w:r>
          </w:p>
        </w:tc>
        <w:tc>
          <w:tcPr>
            <w:tcW w:w="2190" w:type="dxa"/>
          </w:tcPr>
          <w:p w14:paraId="09B46191" w14:textId="49147F7D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371468</w:t>
            </w:r>
          </w:p>
        </w:tc>
        <w:tc>
          <w:tcPr>
            <w:tcW w:w="3960" w:type="dxa"/>
          </w:tcPr>
          <w:p w14:paraId="79D74896" w14:textId="6EC22D30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34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ebtouray@mrc.gm</w:t>
              </w:r>
            </w:hyperlink>
          </w:p>
        </w:tc>
      </w:tr>
      <w:tr w:rsidR="00D502B8" w:rsidRPr="00241F08" w14:paraId="31B1B278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6178AFB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Mariama Saidykhan </w:t>
            </w:r>
          </w:p>
        </w:tc>
        <w:tc>
          <w:tcPr>
            <w:tcW w:w="2598" w:type="dxa"/>
            <w:hideMark/>
          </w:tcPr>
          <w:p w14:paraId="403BA28A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 Neuro Team</w:t>
            </w:r>
          </w:p>
        </w:tc>
        <w:tc>
          <w:tcPr>
            <w:tcW w:w="901" w:type="dxa"/>
            <w:hideMark/>
          </w:tcPr>
          <w:p w14:paraId="4AD75C6D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3</w:t>
            </w:r>
          </w:p>
        </w:tc>
        <w:tc>
          <w:tcPr>
            <w:tcW w:w="1935" w:type="dxa"/>
            <w:hideMark/>
          </w:tcPr>
          <w:p w14:paraId="4301A8B3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SK</w:t>
            </w:r>
          </w:p>
        </w:tc>
        <w:tc>
          <w:tcPr>
            <w:tcW w:w="2190" w:type="dxa"/>
          </w:tcPr>
          <w:p w14:paraId="107090C4" w14:textId="7C50C5B4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42018</w:t>
            </w:r>
          </w:p>
        </w:tc>
        <w:tc>
          <w:tcPr>
            <w:tcW w:w="3960" w:type="dxa"/>
          </w:tcPr>
          <w:p w14:paraId="4E6EE9AD" w14:textId="6B86340E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35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masaidykhan@mrc.gm</w:t>
              </w:r>
            </w:hyperlink>
          </w:p>
        </w:tc>
      </w:tr>
      <w:tr w:rsidR="00D502B8" w:rsidRPr="00241F08" w14:paraId="1FCF1186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9187E76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 xml:space="preserve">Tijan Fadera            </w:t>
            </w:r>
          </w:p>
        </w:tc>
        <w:tc>
          <w:tcPr>
            <w:tcW w:w="2598" w:type="dxa"/>
            <w:hideMark/>
          </w:tcPr>
          <w:p w14:paraId="0BB838AE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Field Assistant </w:t>
            </w: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Neuro Team</w:t>
            </w:r>
          </w:p>
        </w:tc>
        <w:tc>
          <w:tcPr>
            <w:tcW w:w="901" w:type="dxa"/>
            <w:hideMark/>
          </w:tcPr>
          <w:p w14:paraId="35632D73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4</w:t>
            </w:r>
          </w:p>
        </w:tc>
        <w:tc>
          <w:tcPr>
            <w:tcW w:w="1935" w:type="dxa"/>
            <w:hideMark/>
          </w:tcPr>
          <w:p w14:paraId="38D35E22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TF</w:t>
            </w:r>
          </w:p>
        </w:tc>
        <w:tc>
          <w:tcPr>
            <w:tcW w:w="2190" w:type="dxa"/>
          </w:tcPr>
          <w:p w14:paraId="61E8C850" w14:textId="1AFC1035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298461</w:t>
            </w:r>
          </w:p>
        </w:tc>
        <w:tc>
          <w:tcPr>
            <w:tcW w:w="3960" w:type="dxa"/>
          </w:tcPr>
          <w:p w14:paraId="69E0D536" w14:textId="6A3D5169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36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tfadera@mrc.gm</w:t>
              </w:r>
            </w:hyperlink>
          </w:p>
        </w:tc>
      </w:tr>
      <w:tr w:rsidR="00D502B8" w:rsidRPr="00241F08" w14:paraId="1C9A13B2" w14:textId="77777777" w:rsidTr="00A2382C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65E00CFB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GB"/>
              </w:rPr>
              <w:t>Ousman Kambi     </w:t>
            </w:r>
          </w:p>
        </w:tc>
        <w:tc>
          <w:tcPr>
            <w:tcW w:w="2598" w:type="dxa"/>
            <w:hideMark/>
          </w:tcPr>
          <w:p w14:paraId="5F5EE813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Field Assist Neuro Team</w:t>
            </w:r>
          </w:p>
        </w:tc>
        <w:tc>
          <w:tcPr>
            <w:tcW w:w="901" w:type="dxa"/>
            <w:hideMark/>
          </w:tcPr>
          <w:p w14:paraId="56FA1A83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5</w:t>
            </w:r>
          </w:p>
        </w:tc>
        <w:tc>
          <w:tcPr>
            <w:tcW w:w="1935" w:type="dxa"/>
            <w:hideMark/>
          </w:tcPr>
          <w:p w14:paraId="53D7E5DC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OK</w:t>
            </w:r>
          </w:p>
        </w:tc>
        <w:tc>
          <w:tcPr>
            <w:tcW w:w="2190" w:type="dxa"/>
          </w:tcPr>
          <w:p w14:paraId="01FE6E01" w14:textId="3728F440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822274</w:t>
            </w:r>
          </w:p>
        </w:tc>
        <w:tc>
          <w:tcPr>
            <w:tcW w:w="3960" w:type="dxa"/>
          </w:tcPr>
          <w:p w14:paraId="728FFF73" w14:textId="06287B35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37" w:history="1">
              <w:r w:rsidR="00D502B8" w:rsidRPr="00E81789">
                <w:rPr>
                  <w:rStyle w:val="Hyperlink"/>
                  <w:rFonts w:ascii="Calibri" w:eastAsia="Calibri" w:hAnsi="Calibri" w:cs="Calibri"/>
                  <w:b/>
                  <w:bCs/>
                </w:rPr>
                <w:t>okambi@mrc.gm</w:t>
              </w:r>
            </w:hyperlink>
          </w:p>
        </w:tc>
      </w:tr>
      <w:tr w:rsidR="00D502B8" w:rsidRPr="00241F08" w14:paraId="3FC8C863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DF26748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amudu Sumbunu</w:t>
            </w:r>
          </w:p>
        </w:tc>
        <w:tc>
          <w:tcPr>
            <w:tcW w:w="2598" w:type="dxa"/>
            <w:hideMark/>
          </w:tcPr>
          <w:p w14:paraId="37712A45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Field Assist Neuro Team</w:t>
            </w:r>
          </w:p>
        </w:tc>
        <w:tc>
          <w:tcPr>
            <w:tcW w:w="901" w:type="dxa"/>
            <w:hideMark/>
          </w:tcPr>
          <w:p w14:paraId="0B6F6F3D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6</w:t>
            </w:r>
          </w:p>
        </w:tc>
        <w:tc>
          <w:tcPr>
            <w:tcW w:w="1935" w:type="dxa"/>
            <w:hideMark/>
          </w:tcPr>
          <w:p w14:paraId="4D0B264A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AS</w:t>
            </w:r>
          </w:p>
        </w:tc>
        <w:tc>
          <w:tcPr>
            <w:tcW w:w="2190" w:type="dxa"/>
          </w:tcPr>
          <w:p w14:paraId="748D5B74" w14:textId="08B92DA4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132158</w:t>
            </w:r>
          </w:p>
        </w:tc>
        <w:tc>
          <w:tcPr>
            <w:tcW w:w="3960" w:type="dxa"/>
          </w:tcPr>
          <w:p w14:paraId="3B99439B" w14:textId="59D028E4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38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Msumbunu@mrc.gm</w:t>
              </w:r>
            </w:hyperlink>
          </w:p>
        </w:tc>
      </w:tr>
      <w:tr w:rsidR="00D502B8" w:rsidRPr="00241F08" w14:paraId="6C8A1934" w14:textId="77777777" w:rsidTr="00A2382C">
        <w:trPr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14BC6033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GB"/>
              </w:rPr>
              <w:t>Matta Bah     </w:t>
            </w:r>
          </w:p>
        </w:tc>
        <w:tc>
          <w:tcPr>
            <w:tcW w:w="2598" w:type="dxa"/>
            <w:hideMark/>
          </w:tcPr>
          <w:p w14:paraId="19C33D07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 xml:space="preserve">Field Assistant Neuro Team </w:t>
            </w:r>
          </w:p>
        </w:tc>
        <w:tc>
          <w:tcPr>
            <w:tcW w:w="901" w:type="dxa"/>
            <w:hideMark/>
          </w:tcPr>
          <w:p w14:paraId="7208E75E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7</w:t>
            </w:r>
          </w:p>
        </w:tc>
        <w:tc>
          <w:tcPr>
            <w:tcW w:w="1935" w:type="dxa"/>
            <w:hideMark/>
          </w:tcPr>
          <w:p w14:paraId="5AA0F955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TB</w:t>
            </w:r>
          </w:p>
        </w:tc>
        <w:tc>
          <w:tcPr>
            <w:tcW w:w="2190" w:type="dxa"/>
          </w:tcPr>
          <w:p w14:paraId="47E00937" w14:textId="75B7B0B3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208445</w:t>
            </w:r>
          </w:p>
        </w:tc>
        <w:tc>
          <w:tcPr>
            <w:tcW w:w="3960" w:type="dxa"/>
          </w:tcPr>
          <w:p w14:paraId="1C8A5788" w14:textId="090498B2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39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matbah@mrc.gm</w:t>
              </w:r>
            </w:hyperlink>
          </w:p>
        </w:tc>
      </w:tr>
      <w:tr w:rsidR="00D502B8" w:rsidRPr="00241F08" w14:paraId="575399EA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8F5CC3E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sz w:val="24"/>
                <w:szCs w:val="24"/>
                <w:lang w:eastAsia="en-GB"/>
              </w:rPr>
              <w:t>Mustapha Joof</w:t>
            </w:r>
          </w:p>
        </w:tc>
        <w:tc>
          <w:tcPr>
            <w:tcW w:w="2598" w:type="dxa"/>
            <w:hideMark/>
          </w:tcPr>
          <w:p w14:paraId="58A90CD0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sz w:val="24"/>
                <w:szCs w:val="24"/>
                <w:lang w:eastAsia="en-GB"/>
              </w:rPr>
              <w:t>Assistant Nurse Coordinator</w:t>
            </w:r>
          </w:p>
        </w:tc>
        <w:tc>
          <w:tcPr>
            <w:tcW w:w="901" w:type="dxa"/>
            <w:hideMark/>
          </w:tcPr>
          <w:p w14:paraId="685D5A6E" w14:textId="2D03E12E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404</w:t>
            </w:r>
          </w:p>
        </w:tc>
        <w:tc>
          <w:tcPr>
            <w:tcW w:w="1935" w:type="dxa"/>
            <w:hideMark/>
          </w:tcPr>
          <w:p w14:paraId="60632A1E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 J</w:t>
            </w:r>
          </w:p>
        </w:tc>
        <w:tc>
          <w:tcPr>
            <w:tcW w:w="2190" w:type="dxa"/>
          </w:tcPr>
          <w:p w14:paraId="251C077B" w14:textId="03C5DD43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791865</w:t>
            </w:r>
          </w:p>
        </w:tc>
        <w:tc>
          <w:tcPr>
            <w:tcW w:w="3960" w:type="dxa"/>
          </w:tcPr>
          <w:p w14:paraId="3E1B54A4" w14:textId="173FF04D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40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mujoof@mrc.gm</w:t>
              </w:r>
            </w:hyperlink>
          </w:p>
        </w:tc>
      </w:tr>
      <w:tr w:rsidR="00D502B8" w:rsidRPr="00241F08" w14:paraId="28762202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D4477C1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Omar Bah</w:t>
            </w:r>
          </w:p>
        </w:tc>
        <w:tc>
          <w:tcPr>
            <w:tcW w:w="2598" w:type="dxa"/>
            <w:hideMark/>
          </w:tcPr>
          <w:p w14:paraId="06B3077A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1D327710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8</w:t>
            </w:r>
          </w:p>
        </w:tc>
        <w:tc>
          <w:tcPr>
            <w:tcW w:w="1935" w:type="dxa"/>
            <w:hideMark/>
          </w:tcPr>
          <w:p w14:paraId="340E6CF1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OB</w:t>
            </w:r>
          </w:p>
        </w:tc>
        <w:tc>
          <w:tcPr>
            <w:tcW w:w="2190" w:type="dxa"/>
          </w:tcPr>
          <w:p w14:paraId="3F8C83D9" w14:textId="2E5890F5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452221</w:t>
            </w:r>
          </w:p>
        </w:tc>
        <w:tc>
          <w:tcPr>
            <w:tcW w:w="3960" w:type="dxa"/>
          </w:tcPr>
          <w:p w14:paraId="15B3A16B" w14:textId="6FA49205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41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otbah@mrc.gm</w:t>
              </w:r>
            </w:hyperlink>
          </w:p>
        </w:tc>
      </w:tr>
      <w:tr w:rsidR="00D502B8" w:rsidRPr="00241F08" w14:paraId="55D2564A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7037301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odou Lamin Njie</w:t>
            </w:r>
          </w:p>
        </w:tc>
        <w:tc>
          <w:tcPr>
            <w:tcW w:w="2598" w:type="dxa"/>
            <w:hideMark/>
          </w:tcPr>
          <w:p w14:paraId="3A5FC3C2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06E5AD84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9</w:t>
            </w:r>
          </w:p>
        </w:tc>
        <w:tc>
          <w:tcPr>
            <w:tcW w:w="1935" w:type="dxa"/>
            <w:hideMark/>
          </w:tcPr>
          <w:p w14:paraId="343E51BC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LN</w:t>
            </w:r>
          </w:p>
        </w:tc>
        <w:tc>
          <w:tcPr>
            <w:tcW w:w="2190" w:type="dxa"/>
          </w:tcPr>
          <w:p w14:paraId="23F866F3" w14:textId="3EEA82CD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659078 / 3593783</w:t>
            </w:r>
          </w:p>
        </w:tc>
        <w:tc>
          <w:tcPr>
            <w:tcW w:w="3960" w:type="dxa"/>
          </w:tcPr>
          <w:p w14:paraId="7E0515CC" w14:textId="386BCCF4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42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modlnjie@mrc.gm</w:t>
              </w:r>
            </w:hyperlink>
          </w:p>
        </w:tc>
      </w:tr>
      <w:tr w:rsidR="00D502B8" w:rsidRPr="00241F08" w14:paraId="22756DA5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145292E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lieu Bah</w:t>
            </w:r>
          </w:p>
        </w:tc>
        <w:tc>
          <w:tcPr>
            <w:tcW w:w="2598" w:type="dxa"/>
            <w:hideMark/>
          </w:tcPr>
          <w:p w14:paraId="55498A73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01513539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0</w:t>
            </w:r>
          </w:p>
        </w:tc>
        <w:tc>
          <w:tcPr>
            <w:tcW w:w="1935" w:type="dxa"/>
            <w:hideMark/>
          </w:tcPr>
          <w:p w14:paraId="237389AD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B</w:t>
            </w:r>
          </w:p>
        </w:tc>
        <w:tc>
          <w:tcPr>
            <w:tcW w:w="2190" w:type="dxa"/>
          </w:tcPr>
          <w:p w14:paraId="5BFC8F8C" w14:textId="1ADF5BA0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224742</w:t>
            </w:r>
          </w:p>
        </w:tc>
        <w:tc>
          <w:tcPr>
            <w:tcW w:w="3960" w:type="dxa"/>
          </w:tcPr>
          <w:p w14:paraId="2F631374" w14:textId="120F4187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43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aymbah@mrc.gm</w:t>
              </w:r>
            </w:hyperlink>
          </w:p>
        </w:tc>
      </w:tr>
      <w:tr w:rsidR="00D502B8" w:rsidRPr="00241F08" w14:paraId="49A5DC9A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DFC0FF9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Tumbulu Drammeh</w:t>
            </w:r>
          </w:p>
        </w:tc>
        <w:tc>
          <w:tcPr>
            <w:tcW w:w="2598" w:type="dxa"/>
            <w:hideMark/>
          </w:tcPr>
          <w:p w14:paraId="19FD880E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2E5952F2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1</w:t>
            </w:r>
          </w:p>
        </w:tc>
        <w:tc>
          <w:tcPr>
            <w:tcW w:w="1935" w:type="dxa"/>
            <w:hideMark/>
          </w:tcPr>
          <w:p w14:paraId="33CFE58B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TD</w:t>
            </w:r>
          </w:p>
        </w:tc>
        <w:tc>
          <w:tcPr>
            <w:tcW w:w="2190" w:type="dxa"/>
          </w:tcPr>
          <w:p w14:paraId="686E0140" w14:textId="582C9676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797609</w:t>
            </w:r>
          </w:p>
        </w:tc>
        <w:tc>
          <w:tcPr>
            <w:tcW w:w="3960" w:type="dxa"/>
          </w:tcPr>
          <w:p w14:paraId="177E6F72" w14:textId="07F3BB8B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44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tdrammeh@mrc.gm</w:t>
              </w:r>
            </w:hyperlink>
          </w:p>
        </w:tc>
      </w:tr>
      <w:tr w:rsidR="00D502B8" w:rsidRPr="00241F08" w14:paraId="6A282D6F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7B0CCCA2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uba Ceesay</w:t>
            </w:r>
          </w:p>
        </w:tc>
        <w:tc>
          <w:tcPr>
            <w:tcW w:w="2598" w:type="dxa"/>
            <w:hideMark/>
          </w:tcPr>
          <w:p w14:paraId="35134C5A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4064E8F2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2</w:t>
            </w:r>
          </w:p>
        </w:tc>
        <w:tc>
          <w:tcPr>
            <w:tcW w:w="1935" w:type="dxa"/>
            <w:hideMark/>
          </w:tcPr>
          <w:p w14:paraId="7A4953FE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BC</w:t>
            </w:r>
          </w:p>
        </w:tc>
        <w:tc>
          <w:tcPr>
            <w:tcW w:w="2190" w:type="dxa"/>
          </w:tcPr>
          <w:p w14:paraId="0D5301AC" w14:textId="30A9E2F2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707562 / 3599729</w:t>
            </w:r>
          </w:p>
        </w:tc>
        <w:tc>
          <w:tcPr>
            <w:tcW w:w="3960" w:type="dxa"/>
          </w:tcPr>
          <w:p w14:paraId="2FE5EC56" w14:textId="7E9DAD74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45" w:history="1">
              <w:r w:rsidR="00E5147A" w:rsidRPr="00E81789">
                <w:rPr>
                  <w:rStyle w:val="Hyperlink"/>
                  <w:rFonts w:ascii="Calibri" w:eastAsia="Calibri" w:hAnsi="Calibri" w:cs="Calibri"/>
                  <w:b/>
                  <w:bCs/>
                </w:rPr>
                <w:t>bceesay@mrc.gm</w:t>
              </w:r>
            </w:hyperlink>
          </w:p>
        </w:tc>
      </w:tr>
      <w:tr w:rsidR="00D502B8" w:rsidRPr="00241F08" w14:paraId="7D5D9ACC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2263E666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nsumana Barjo</w:t>
            </w:r>
          </w:p>
        </w:tc>
        <w:tc>
          <w:tcPr>
            <w:tcW w:w="2598" w:type="dxa"/>
            <w:hideMark/>
          </w:tcPr>
          <w:p w14:paraId="6D8AA02F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7A300FB3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3</w:t>
            </w:r>
          </w:p>
        </w:tc>
        <w:tc>
          <w:tcPr>
            <w:tcW w:w="1935" w:type="dxa"/>
            <w:hideMark/>
          </w:tcPr>
          <w:p w14:paraId="20D74422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BO</w:t>
            </w:r>
          </w:p>
        </w:tc>
        <w:tc>
          <w:tcPr>
            <w:tcW w:w="2190" w:type="dxa"/>
          </w:tcPr>
          <w:p w14:paraId="76AF6C08" w14:textId="307526C3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192114 / 3084801</w:t>
            </w:r>
          </w:p>
        </w:tc>
        <w:tc>
          <w:tcPr>
            <w:tcW w:w="3960" w:type="dxa"/>
          </w:tcPr>
          <w:p w14:paraId="78541E4C" w14:textId="755746DF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46" w:history="1">
              <w:r w:rsidR="00FB39D8" w:rsidRPr="00E81789">
                <w:rPr>
                  <w:rStyle w:val="Hyperlink"/>
                  <w:rFonts w:ascii="Calibri" w:eastAsia="Calibri" w:hAnsi="Calibri" w:cs="Calibri"/>
                  <w:b/>
                  <w:bCs/>
                </w:rPr>
                <w:t>abarjo@mrc.gm</w:t>
              </w:r>
            </w:hyperlink>
          </w:p>
        </w:tc>
      </w:tr>
      <w:tr w:rsidR="00D502B8" w:rsidRPr="00241F08" w14:paraId="2349B2FF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0B088B22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lastRenderedPageBreak/>
              <w:t>Lamin L K Ceesay</w:t>
            </w:r>
          </w:p>
        </w:tc>
        <w:tc>
          <w:tcPr>
            <w:tcW w:w="2598" w:type="dxa"/>
            <w:hideMark/>
          </w:tcPr>
          <w:p w14:paraId="61CE571D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enior Midwife</w:t>
            </w:r>
          </w:p>
        </w:tc>
        <w:tc>
          <w:tcPr>
            <w:tcW w:w="901" w:type="dxa"/>
            <w:hideMark/>
          </w:tcPr>
          <w:p w14:paraId="43F0E37A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401</w:t>
            </w:r>
          </w:p>
        </w:tc>
        <w:tc>
          <w:tcPr>
            <w:tcW w:w="1935" w:type="dxa"/>
            <w:hideMark/>
          </w:tcPr>
          <w:p w14:paraId="0B53A766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KC</w:t>
            </w:r>
          </w:p>
        </w:tc>
        <w:tc>
          <w:tcPr>
            <w:tcW w:w="2190" w:type="dxa"/>
          </w:tcPr>
          <w:p w14:paraId="37F6FAD5" w14:textId="47A8E416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17479</w:t>
            </w:r>
          </w:p>
        </w:tc>
        <w:tc>
          <w:tcPr>
            <w:tcW w:w="3960" w:type="dxa"/>
          </w:tcPr>
          <w:p w14:paraId="248A8D6F" w14:textId="4CEDF2DB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47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lamceesay@mrc.gm</w:t>
              </w:r>
            </w:hyperlink>
          </w:p>
        </w:tc>
      </w:tr>
      <w:tr w:rsidR="00D502B8" w:rsidRPr="00241F08" w14:paraId="4B24CA8B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D64AA4A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mat Joof</w:t>
            </w:r>
          </w:p>
        </w:tc>
        <w:tc>
          <w:tcPr>
            <w:tcW w:w="2598" w:type="dxa"/>
            <w:hideMark/>
          </w:tcPr>
          <w:p w14:paraId="79E5C7EC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 Coordinator</w:t>
            </w:r>
          </w:p>
        </w:tc>
        <w:tc>
          <w:tcPr>
            <w:tcW w:w="901" w:type="dxa"/>
            <w:hideMark/>
          </w:tcPr>
          <w:p w14:paraId="7F33B047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402</w:t>
            </w:r>
          </w:p>
        </w:tc>
        <w:tc>
          <w:tcPr>
            <w:tcW w:w="1935" w:type="dxa"/>
            <w:hideMark/>
          </w:tcPr>
          <w:p w14:paraId="7CFE8442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TJ</w:t>
            </w:r>
          </w:p>
        </w:tc>
        <w:tc>
          <w:tcPr>
            <w:tcW w:w="2190" w:type="dxa"/>
          </w:tcPr>
          <w:p w14:paraId="582C0590" w14:textId="2C7F3CA5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948628</w:t>
            </w:r>
          </w:p>
        </w:tc>
        <w:tc>
          <w:tcPr>
            <w:tcW w:w="3960" w:type="dxa"/>
          </w:tcPr>
          <w:p w14:paraId="7E3D9622" w14:textId="1EAF4108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48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amatjoof@mrc.gm</w:t>
              </w:r>
            </w:hyperlink>
          </w:p>
        </w:tc>
      </w:tr>
      <w:tr w:rsidR="00D502B8" w:rsidRPr="00241F08" w14:paraId="286B25FE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D7B05FE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Yerro Sowe</w:t>
            </w:r>
          </w:p>
        </w:tc>
        <w:tc>
          <w:tcPr>
            <w:tcW w:w="2598" w:type="dxa"/>
            <w:hideMark/>
          </w:tcPr>
          <w:p w14:paraId="53A1D6C3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 Coordinator</w:t>
            </w:r>
          </w:p>
        </w:tc>
        <w:tc>
          <w:tcPr>
            <w:tcW w:w="901" w:type="dxa"/>
            <w:hideMark/>
          </w:tcPr>
          <w:p w14:paraId="02B8C97D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403</w:t>
            </w:r>
          </w:p>
        </w:tc>
        <w:tc>
          <w:tcPr>
            <w:tcW w:w="1935" w:type="dxa"/>
            <w:hideMark/>
          </w:tcPr>
          <w:p w14:paraId="0616814D" w14:textId="379B26EA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YS</w:t>
            </w:r>
          </w:p>
        </w:tc>
        <w:tc>
          <w:tcPr>
            <w:tcW w:w="2190" w:type="dxa"/>
          </w:tcPr>
          <w:p w14:paraId="3F9897CC" w14:textId="4F3E5875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130657</w:t>
            </w:r>
          </w:p>
        </w:tc>
        <w:tc>
          <w:tcPr>
            <w:tcW w:w="3960" w:type="dxa"/>
          </w:tcPr>
          <w:p w14:paraId="6C6EB397" w14:textId="65B43984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49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ysowe@mrc.gm</w:t>
              </w:r>
            </w:hyperlink>
          </w:p>
        </w:tc>
      </w:tr>
      <w:tr w:rsidR="00D502B8" w:rsidRPr="00241F08" w14:paraId="0D174A63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19D4287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Ebrima Comma</w:t>
            </w:r>
          </w:p>
        </w:tc>
        <w:tc>
          <w:tcPr>
            <w:tcW w:w="2598" w:type="dxa"/>
            <w:hideMark/>
          </w:tcPr>
          <w:p w14:paraId="790E07A6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enior Data Manager</w:t>
            </w:r>
          </w:p>
        </w:tc>
        <w:tc>
          <w:tcPr>
            <w:tcW w:w="901" w:type="dxa"/>
            <w:hideMark/>
          </w:tcPr>
          <w:p w14:paraId="2A486241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101</w:t>
            </w:r>
          </w:p>
        </w:tc>
        <w:tc>
          <w:tcPr>
            <w:tcW w:w="1935" w:type="dxa"/>
            <w:hideMark/>
          </w:tcPr>
          <w:p w14:paraId="35EE2BE9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bookmarkStart w:id="1" w:name="_Int_TprUeIzj"/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EC</w:t>
            </w:r>
            <w:bookmarkEnd w:id="1"/>
          </w:p>
        </w:tc>
        <w:tc>
          <w:tcPr>
            <w:tcW w:w="2190" w:type="dxa"/>
          </w:tcPr>
          <w:p w14:paraId="6FFA428D" w14:textId="4F99DA3D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3960" w:type="dxa"/>
          </w:tcPr>
          <w:p w14:paraId="43E36FDE" w14:textId="232D7528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50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Ebrima.Comma@lshtm.ac.uk</w:t>
              </w:r>
            </w:hyperlink>
          </w:p>
        </w:tc>
      </w:tr>
      <w:tr w:rsidR="00D502B8" w:rsidRPr="00241F08" w14:paraId="05889126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18D690B" w14:textId="2DFFF2B0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Yusupha Ceesay</w:t>
            </w:r>
          </w:p>
        </w:tc>
        <w:tc>
          <w:tcPr>
            <w:tcW w:w="2598" w:type="dxa"/>
            <w:hideMark/>
          </w:tcPr>
          <w:p w14:paraId="3903A3DD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Data Support Staff</w:t>
            </w:r>
          </w:p>
        </w:tc>
        <w:tc>
          <w:tcPr>
            <w:tcW w:w="901" w:type="dxa"/>
            <w:hideMark/>
          </w:tcPr>
          <w:p w14:paraId="5BB21918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102</w:t>
            </w:r>
          </w:p>
        </w:tc>
        <w:tc>
          <w:tcPr>
            <w:tcW w:w="1935" w:type="dxa"/>
            <w:hideMark/>
          </w:tcPr>
          <w:p w14:paraId="5A799651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YC</w:t>
            </w:r>
          </w:p>
        </w:tc>
        <w:tc>
          <w:tcPr>
            <w:tcW w:w="2190" w:type="dxa"/>
          </w:tcPr>
          <w:p w14:paraId="6481D5CC" w14:textId="51A57AB8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485548</w:t>
            </w:r>
          </w:p>
        </w:tc>
        <w:tc>
          <w:tcPr>
            <w:tcW w:w="3960" w:type="dxa"/>
          </w:tcPr>
          <w:p w14:paraId="220CBD75" w14:textId="75522937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51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Yusupha.Ceesay@lshtm.ac.uk</w:t>
              </w:r>
            </w:hyperlink>
          </w:p>
        </w:tc>
      </w:tr>
      <w:tr w:rsidR="00D502B8" w:rsidRPr="00241F08" w14:paraId="581853A3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63350B9C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bdoulie Bah</w:t>
            </w:r>
          </w:p>
        </w:tc>
        <w:tc>
          <w:tcPr>
            <w:tcW w:w="2598" w:type="dxa"/>
            <w:hideMark/>
          </w:tcPr>
          <w:p w14:paraId="050B5158" w14:textId="42821138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Junior Data Manager </w:t>
            </w:r>
          </w:p>
        </w:tc>
        <w:tc>
          <w:tcPr>
            <w:tcW w:w="901" w:type="dxa"/>
            <w:hideMark/>
          </w:tcPr>
          <w:p w14:paraId="1E3C3F23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103</w:t>
            </w:r>
          </w:p>
        </w:tc>
        <w:tc>
          <w:tcPr>
            <w:tcW w:w="1935" w:type="dxa"/>
            <w:hideMark/>
          </w:tcPr>
          <w:p w14:paraId="084EF4F7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LB</w:t>
            </w:r>
          </w:p>
        </w:tc>
        <w:tc>
          <w:tcPr>
            <w:tcW w:w="2190" w:type="dxa"/>
          </w:tcPr>
          <w:p w14:paraId="189F7458" w14:textId="7DB07652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987306 / 3114881</w:t>
            </w:r>
          </w:p>
        </w:tc>
        <w:tc>
          <w:tcPr>
            <w:tcW w:w="3960" w:type="dxa"/>
          </w:tcPr>
          <w:p w14:paraId="4EFA0F80" w14:textId="568E03FA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52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Abdoulie.Bah2@lshtm.ac.uk</w:t>
              </w:r>
            </w:hyperlink>
          </w:p>
        </w:tc>
      </w:tr>
      <w:tr w:rsidR="00D502B8" w:rsidRPr="00241F08" w14:paraId="3190EBAC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84D7EFD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Ndey Binta Jeng</w:t>
            </w:r>
          </w:p>
        </w:tc>
        <w:tc>
          <w:tcPr>
            <w:tcW w:w="2598" w:type="dxa"/>
            <w:hideMark/>
          </w:tcPr>
          <w:p w14:paraId="100D8389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Clinical Trial Assistant</w:t>
            </w:r>
          </w:p>
        </w:tc>
        <w:tc>
          <w:tcPr>
            <w:tcW w:w="901" w:type="dxa"/>
            <w:hideMark/>
          </w:tcPr>
          <w:p w14:paraId="717BC727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104</w:t>
            </w:r>
          </w:p>
        </w:tc>
        <w:tc>
          <w:tcPr>
            <w:tcW w:w="1935" w:type="dxa"/>
            <w:hideMark/>
          </w:tcPr>
          <w:p w14:paraId="34941FB3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BJ</w:t>
            </w:r>
          </w:p>
        </w:tc>
        <w:tc>
          <w:tcPr>
            <w:tcW w:w="2190" w:type="dxa"/>
          </w:tcPr>
          <w:p w14:paraId="5FD1DCE1" w14:textId="5ADD1BCF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722019</w:t>
            </w:r>
          </w:p>
        </w:tc>
        <w:tc>
          <w:tcPr>
            <w:tcW w:w="3960" w:type="dxa"/>
          </w:tcPr>
          <w:p w14:paraId="37D11C7A" w14:textId="4AEA552A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lang w:eastAsia="en-GB"/>
              </w:rPr>
            </w:pPr>
            <w:hyperlink r:id="rId53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Ndey-Binta.JENG@lshtm.ac.uk</w:t>
              </w:r>
            </w:hyperlink>
            <w:r w:rsidR="00D502B8" w:rsidRPr="1ED235D7">
              <w:rPr>
                <w:rFonts w:ascii="Calibri" w:eastAsia="Times New Roman" w:hAnsi="Calibri" w:cs="Calibri"/>
                <w:b/>
                <w:bCs/>
                <w:lang w:eastAsia="en-GB"/>
              </w:rPr>
              <w:t xml:space="preserve"> </w:t>
            </w:r>
          </w:p>
        </w:tc>
      </w:tr>
      <w:tr w:rsidR="00D502B8" w:rsidRPr="00241F08" w14:paraId="41366AD8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1FADF091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min Njai</w:t>
            </w:r>
          </w:p>
        </w:tc>
        <w:tc>
          <w:tcPr>
            <w:tcW w:w="2598" w:type="dxa"/>
            <w:hideMark/>
          </w:tcPr>
          <w:p w14:paraId="6EF29E4D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6CAFCF94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7</w:t>
            </w:r>
          </w:p>
        </w:tc>
        <w:tc>
          <w:tcPr>
            <w:tcW w:w="1935" w:type="dxa"/>
            <w:hideMark/>
          </w:tcPr>
          <w:p w14:paraId="2FBB5847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N</w:t>
            </w:r>
          </w:p>
        </w:tc>
        <w:tc>
          <w:tcPr>
            <w:tcW w:w="2190" w:type="dxa"/>
          </w:tcPr>
          <w:p w14:paraId="5C32E758" w14:textId="58E3F431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442620</w:t>
            </w:r>
          </w:p>
        </w:tc>
        <w:tc>
          <w:tcPr>
            <w:tcW w:w="3960" w:type="dxa"/>
          </w:tcPr>
          <w:p w14:paraId="53C7204A" w14:textId="1D26933F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54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lynjai@mrc.gm</w:t>
              </w:r>
            </w:hyperlink>
          </w:p>
        </w:tc>
      </w:tr>
      <w:tr w:rsidR="00D502B8" w:rsidRPr="00241F08" w14:paraId="17C03175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FADAC25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min Jatta</w:t>
            </w:r>
          </w:p>
        </w:tc>
        <w:tc>
          <w:tcPr>
            <w:tcW w:w="2598" w:type="dxa"/>
            <w:hideMark/>
          </w:tcPr>
          <w:p w14:paraId="24B1F2D1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59BCFA91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5</w:t>
            </w:r>
          </w:p>
        </w:tc>
        <w:tc>
          <w:tcPr>
            <w:tcW w:w="1935" w:type="dxa"/>
            <w:hideMark/>
          </w:tcPr>
          <w:p w14:paraId="41E560D2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 J</w:t>
            </w:r>
          </w:p>
        </w:tc>
        <w:tc>
          <w:tcPr>
            <w:tcW w:w="2190" w:type="dxa"/>
          </w:tcPr>
          <w:p w14:paraId="2272DF75" w14:textId="507DA566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455206</w:t>
            </w:r>
          </w:p>
        </w:tc>
        <w:tc>
          <w:tcPr>
            <w:tcW w:w="3960" w:type="dxa"/>
          </w:tcPr>
          <w:p w14:paraId="2B124E9E" w14:textId="1A6F48F2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55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ljatta@mrc.gm</w:t>
              </w:r>
            </w:hyperlink>
          </w:p>
        </w:tc>
      </w:tr>
      <w:tr w:rsidR="00D502B8" w:rsidRPr="00241F08" w14:paraId="66F03F65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43360ED3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Fabakary Njie</w:t>
            </w:r>
          </w:p>
        </w:tc>
        <w:tc>
          <w:tcPr>
            <w:tcW w:w="2598" w:type="dxa"/>
            <w:hideMark/>
          </w:tcPr>
          <w:p w14:paraId="0BE38CC6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339C2C6C" w14:textId="77777777" w:rsidR="00D502B8" w:rsidRPr="00241F0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16</w:t>
            </w:r>
          </w:p>
        </w:tc>
        <w:tc>
          <w:tcPr>
            <w:tcW w:w="1935" w:type="dxa"/>
            <w:hideMark/>
          </w:tcPr>
          <w:p w14:paraId="0960F052" w14:textId="77777777" w:rsidR="00D502B8" w:rsidRPr="00241F0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N</w:t>
            </w:r>
          </w:p>
        </w:tc>
        <w:tc>
          <w:tcPr>
            <w:tcW w:w="2190" w:type="dxa"/>
          </w:tcPr>
          <w:p w14:paraId="334FBC99" w14:textId="586AB8CF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7313393 / 3084145 </w:t>
            </w:r>
          </w:p>
        </w:tc>
        <w:tc>
          <w:tcPr>
            <w:tcW w:w="3960" w:type="dxa"/>
          </w:tcPr>
          <w:p w14:paraId="794CCEB6" w14:textId="5CF3ADF8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56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fnjai@mrc.gm</w:t>
              </w:r>
            </w:hyperlink>
          </w:p>
        </w:tc>
      </w:tr>
      <w:tr w:rsidR="00D502B8" w:rsidRPr="00241F08" w14:paraId="03D70C52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29BCFC14" w14:textId="77777777" w:rsidR="00D502B8" w:rsidRPr="00241F08" w:rsidRDefault="00D502B8" w:rsidP="00D502B8">
            <w:pPr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Foday K Darboe</w:t>
            </w:r>
          </w:p>
        </w:tc>
        <w:tc>
          <w:tcPr>
            <w:tcW w:w="2598" w:type="dxa"/>
            <w:hideMark/>
          </w:tcPr>
          <w:p w14:paraId="521F64CE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196B0F00" w14:textId="77777777" w:rsidR="00D502B8" w:rsidRPr="00241F0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4</w:t>
            </w:r>
          </w:p>
        </w:tc>
        <w:tc>
          <w:tcPr>
            <w:tcW w:w="1935" w:type="dxa"/>
            <w:hideMark/>
          </w:tcPr>
          <w:p w14:paraId="3B2B3683" w14:textId="77777777" w:rsidR="00D502B8" w:rsidRPr="00241F0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KD</w:t>
            </w:r>
          </w:p>
        </w:tc>
        <w:tc>
          <w:tcPr>
            <w:tcW w:w="2190" w:type="dxa"/>
          </w:tcPr>
          <w:p w14:paraId="0FEE9AA2" w14:textId="3D013828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44606</w:t>
            </w:r>
          </w:p>
        </w:tc>
        <w:tc>
          <w:tcPr>
            <w:tcW w:w="3960" w:type="dxa"/>
          </w:tcPr>
          <w:p w14:paraId="01083784" w14:textId="02116016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57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fkdarboe@mrc.gm</w:t>
              </w:r>
            </w:hyperlink>
            <w:r w:rsidR="00D502B8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</w:p>
        </w:tc>
      </w:tr>
      <w:tr w:rsidR="00D502B8" w14:paraId="78604B40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C2E8048" w14:textId="0408C6EE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Lamin Sowe</w:t>
            </w:r>
          </w:p>
        </w:tc>
        <w:tc>
          <w:tcPr>
            <w:tcW w:w="2598" w:type="dxa"/>
            <w:hideMark/>
          </w:tcPr>
          <w:p w14:paraId="0F7BF936" w14:textId="1DF55F61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Supervisor</w:t>
            </w:r>
          </w:p>
        </w:tc>
        <w:tc>
          <w:tcPr>
            <w:tcW w:w="901" w:type="dxa"/>
            <w:hideMark/>
          </w:tcPr>
          <w:p w14:paraId="2208EBCB" w14:textId="6D7A300D" w:rsidR="00D502B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606</w:t>
            </w:r>
          </w:p>
        </w:tc>
        <w:tc>
          <w:tcPr>
            <w:tcW w:w="1935" w:type="dxa"/>
            <w:hideMark/>
          </w:tcPr>
          <w:p w14:paraId="520004DB" w14:textId="0938D060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LS</w:t>
            </w:r>
          </w:p>
        </w:tc>
        <w:tc>
          <w:tcPr>
            <w:tcW w:w="2190" w:type="dxa"/>
          </w:tcPr>
          <w:p w14:paraId="7E5300D3" w14:textId="75CBAE67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227131</w:t>
            </w:r>
          </w:p>
        </w:tc>
        <w:tc>
          <w:tcPr>
            <w:tcW w:w="3960" w:type="dxa"/>
          </w:tcPr>
          <w:p w14:paraId="24FEE8A2" w14:textId="0E121D41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58" w:history="1">
              <w:r w:rsidRPr="001D1596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lasowe@mrc.gm</w:t>
              </w:r>
            </w:hyperlink>
            <w:r w:rsidR="00D502B8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</w:p>
        </w:tc>
      </w:tr>
      <w:tr w:rsidR="00D502B8" w14:paraId="33EB0BA9" w14:textId="77777777" w:rsidTr="00A2382C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064B089" w14:textId="0E67D352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Saffiatou Jarju</w:t>
            </w:r>
          </w:p>
        </w:tc>
        <w:tc>
          <w:tcPr>
            <w:tcW w:w="2598" w:type="dxa"/>
            <w:hideMark/>
          </w:tcPr>
          <w:p w14:paraId="3B98AAF3" w14:textId="4AE493A1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urse Coordinator</w:t>
            </w:r>
          </w:p>
        </w:tc>
        <w:tc>
          <w:tcPr>
            <w:tcW w:w="901" w:type="dxa"/>
            <w:hideMark/>
          </w:tcPr>
          <w:p w14:paraId="48C5F0D5" w14:textId="5BDCA6DD" w:rsidR="00D502B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405</w:t>
            </w:r>
          </w:p>
        </w:tc>
        <w:tc>
          <w:tcPr>
            <w:tcW w:w="1935" w:type="dxa"/>
            <w:hideMark/>
          </w:tcPr>
          <w:p w14:paraId="21C18DED" w14:textId="0BF917D6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J</w:t>
            </w:r>
          </w:p>
        </w:tc>
        <w:tc>
          <w:tcPr>
            <w:tcW w:w="2190" w:type="dxa"/>
          </w:tcPr>
          <w:p w14:paraId="134CCE8E" w14:textId="4DEE54EA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413453</w:t>
            </w:r>
          </w:p>
        </w:tc>
        <w:tc>
          <w:tcPr>
            <w:tcW w:w="3960" w:type="dxa"/>
          </w:tcPr>
          <w:p w14:paraId="76E0A7B1" w14:textId="34A02B76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Style w:val="Hyperlink"/>
                <w:rFonts w:ascii="Calibri" w:eastAsia="Times New Roman" w:hAnsi="Calibri" w:cs="Calibri"/>
                <w:b/>
                <w:bCs/>
                <w:lang w:eastAsia="en-GB"/>
              </w:rPr>
              <w:t>s</w:t>
            </w:r>
            <w:hyperlink r:id="rId59">
              <w:r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ajarju@mrc.gm</w:t>
              </w:r>
            </w:hyperlink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</w:p>
        </w:tc>
      </w:tr>
      <w:tr w:rsidR="00D502B8" w14:paraId="666FCB0D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209BEF28" w14:textId="33FB4416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odou Kinteh</w:t>
            </w:r>
          </w:p>
        </w:tc>
        <w:tc>
          <w:tcPr>
            <w:tcW w:w="2598" w:type="dxa"/>
            <w:hideMark/>
          </w:tcPr>
          <w:p w14:paraId="3DF6D922" w14:textId="5793A23B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Clinical Trial Assistant</w:t>
            </w:r>
          </w:p>
        </w:tc>
        <w:tc>
          <w:tcPr>
            <w:tcW w:w="901" w:type="dxa"/>
            <w:hideMark/>
          </w:tcPr>
          <w:p w14:paraId="6D046759" w14:textId="55615506" w:rsidR="00D502B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106</w:t>
            </w:r>
          </w:p>
        </w:tc>
        <w:tc>
          <w:tcPr>
            <w:tcW w:w="1935" w:type="dxa"/>
            <w:hideMark/>
          </w:tcPr>
          <w:p w14:paraId="172DE721" w14:textId="4D613D18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K</w:t>
            </w:r>
          </w:p>
        </w:tc>
        <w:tc>
          <w:tcPr>
            <w:tcW w:w="2190" w:type="dxa"/>
          </w:tcPr>
          <w:p w14:paraId="74213E2A" w14:textId="558016FC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020903 / 3780343 / 2333702</w:t>
            </w:r>
          </w:p>
        </w:tc>
        <w:tc>
          <w:tcPr>
            <w:tcW w:w="3960" w:type="dxa"/>
          </w:tcPr>
          <w:p w14:paraId="4E0EA3EB" w14:textId="462FFD26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60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mokinteh@mrc.gm</w:t>
              </w:r>
            </w:hyperlink>
            <w:r w:rsidR="00D502B8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</w:p>
        </w:tc>
      </w:tr>
      <w:tr w:rsidR="00D502B8" w14:paraId="34043DE5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3EE71452" w14:textId="6EF2D7E9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akary Sonko</w:t>
            </w:r>
          </w:p>
        </w:tc>
        <w:tc>
          <w:tcPr>
            <w:tcW w:w="2598" w:type="dxa"/>
            <w:hideMark/>
          </w:tcPr>
          <w:p w14:paraId="20C82E7D" w14:textId="2C7A442A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Data Manager</w:t>
            </w:r>
          </w:p>
        </w:tc>
        <w:tc>
          <w:tcPr>
            <w:tcW w:w="901" w:type="dxa"/>
            <w:hideMark/>
          </w:tcPr>
          <w:p w14:paraId="484392A2" w14:textId="52BB09B8" w:rsidR="00D502B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105</w:t>
            </w:r>
          </w:p>
        </w:tc>
        <w:tc>
          <w:tcPr>
            <w:tcW w:w="1935" w:type="dxa"/>
            <w:hideMark/>
          </w:tcPr>
          <w:p w14:paraId="4D1C2576" w14:textId="482237D2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BS</w:t>
            </w:r>
          </w:p>
        </w:tc>
        <w:tc>
          <w:tcPr>
            <w:tcW w:w="2190" w:type="dxa"/>
          </w:tcPr>
          <w:p w14:paraId="770339DA" w14:textId="78576FF3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  <w:tc>
          <w:tcPr>
            <w:tcW w:w="3960" w:type="dxa"/>
          </w:tcPr>
          <w:p w14:paraId="004F5FCA" w14:textId="118F8E80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61" w:history="1">
              <w:r w:rsidR="00C274B9" w:rsidRPr="00E81789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bsonko@mrc.gm</w:t>
              </w:r>
            </w:hyperlink>
            <w:r w:rsidR="00D502B8"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 xml:space="preserve"> </w:t>
            </w:r>
          </w:p>
        </w:tc>
      </w:tr>
      <w:tr w:rsidR="00D502B8" w14:paraId="078CC651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2A839125" w14:textId="4ED574D8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Yorro Kanteh</w:t>
            </w:r>
          </w:p>
        </w:tc>
        <w:tc>
          <w:tcPr>
            <w:tcW w:w="2598" w:type="dxa"/>
            <w:hideMark/>
          </w:tcPr>
          <w:p w14:paraId="588AB2BC" w14:textId="54A9E7B6" w:rsidR="00D502B8" w:rsidRDefault="00D502B8" w:rsidP="00D502B8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  <w:hideMark/>
          </w:tcPr>
          <w:p w14:paraId="0F7EE673" w14:textId="207DEC9E" w:rsidR="00D502B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5</w:t>
            </w:r>
          </w:p>
        </w:tc>
        <w:tc>
          <w:tcPr>
            <w:tcW w:w="1935" w:type="dxa"/>
            <w:hideMark/>
          </w:tcPr>
          <w:p w14:paraId="228C2D0F" w14:textId="2FE7F7A1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YK</w:t>
            </w:r>
          </w:p>
        </w:tc>
        <w:tc>
          <w:tcPr>
            <w:tcW w:w="2190" w:type="dxa"/>
          </w:tcPr>
          <w:p w14:paraId="08010804" w14:textId="0B39C8D9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220251</w:t>
            </w:r>
          </w:p>
        </w:tc>
        <w:tc>
          <w:tcPr>
            <w:tcW w:w="3960" w:type="dxa"/>
          </w:tcPr>
          <w:p w14:paraId="0D4C05A6" w14:textId="2BBEFAB3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62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Ykanteh@mrc.gm</w:t>
              </w:r>
            </w:hyperlink>
          </w:p>
        </w:tc>
      </w:tr>
      <w:tr w:rsidR="00D502B8" w14:paraId="69F8D19C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B466785" w14:textId="17C29019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Harriet Mendy</w:t>
            </w:r>
          </w:p>
        </w:tc>
        <w:tc>
          <w:tcPr>
            <w:tcW w:w="2598" w:type="dxa"/>
            <w:hideMark/>
          </w:tcPr>
          <w:p w14:paraId="3F806C64" w14:textId="2A15F828" w:rsidR="00D502B8" w:rsidRDefault="00D502B8" w:rsidP="00D502B8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Scientific Officer</w:t>
            </w:r>
          </w:p>
        </w:tc>
        <w:tc>
          <w:tcPr>
            <w:tcW w:w="901" w:type="dxa"/>
            <w:hideMark/>
          </w:tcPr>
          <w:p w14:paraId="5A7F8B3C" w14:textId="4273C97D" w:rsidR="00D502B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6</w:t>
            </w:r>
          </w:p>
        </w:tc>
        <w:tc>
          <w:tcPr>
            <w:tcW w:w="1935" w:type="dxa"/>
            <w:hideMark/>
          </w:tcPr>
          <w:p w14:paraId="4F06D58A" w14:textId="5A598B85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HM</w:t>
            </w:r>
          </w:p>
        </w:tc>
        <w:tc>
          <w:tcPr>
            <w:tcW w:w="2190" w:type="dxa"/>
          </w:tcPr>
          <w:p w14:paraId="229C35AF" w14:textId="3D9130A3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138000</w:t>
            </w:r>
          </w:p>
        </w:tc>
        <w:tc>
          <w:tcPr>
            <w:tcW w:w="3960" w:type="dxa"/>
          </w:tcPr>
          <w:p w14:paraId="0E0491DC" w14:textId="0E34029B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hyperlink r:id="rId63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Hmendy@mrc.gm</w:t>
              </w:r>
            </w:hyperlink>
          </w:p>
        </w:tc>
      </w:tr>
      <w:tr w:rsidR="00D502B8" w14:paraId="79B57BCF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491060BE" w14:textId="6E979787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Godwin Opoku Agyemang</w:t>
            </w:r>
          </w:p>
        </w:tc>
        <w:tc>
          <w:tcPr>
            <w:tcW w:w="2598" w:type="dxa"/>
            <w:hideMark/>
          </w:tcPr>
          <w:p w14:paraId="294755F8" w14:textId="3FBA5F9D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Higher Scientific Officer / PhD Student</w:t>
            </w:r>
          </w:p>
        </w:tc>
        <w:tc>
          <w:tcPr>
            <w:tcW w:w="901" w:type="dxa"/>
            <w:hideMark/>
          </w:tcPr>
          <w:p w14:paraId="4022ECBA" w14:textId="77B59FBD" w:rsidR="00D502B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7</w:t>
            </w:r>
          </w:p>
        </w:tc>
        <w:tc>
          <w:tcPr>
            <w:tcW w:w="1935" w:type="dxa"/>
            <w:hideMark/>
          </w:tcPr>
          <w:p w14:paraId="492D2B73" w14:textId="20102D63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GA</w:t>
            </w:r>
          </w:p>
        </w:tc>
        <w:tc>
          <w:tcPr>
            <w:tcW w:w="2190" w:type="dxa"/>
          </w:tcPr>
          <w:p w14:paraId="77A6FEDD" w14:textId="33114F16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587608</w:t>
            </w:r>
          </w:p>
        </w:tc>
        <w:tc>
          <w:tcPr>
            <w:tcW w:w="3960" w:type="dxa"/>
          </w:tcPr>
          <w:p w14:paraId="0200A68F" w14:textId="26CD89A3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64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Lshga11@lshtm.ac.uk</w:t>
              </w:r>
            </w:hyperlink>
          </w:p>
          <w:p w14:paraId="7C4B065B" w14:textId="758F133A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</w:p>
        </w:tc>
      </w:tr>
      <w:tr w:rsidR="00D502B8" w14:paraId="4722A026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44140371" w14:textId="32759D55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Beatrix Avery</w:t>
            </w:r>
          </w:p>
        </w:tc>
        <w:tc>
          <w:tcPr>
            <w:tcW w:w="2598" w:type="dxa"/>
            <w:hideMark/>
          </w:tcPr>
          <w:p w14:paraId="1EF469BE" w14:textId="5912FA4D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euro Intern</w:t>
            </w:r>
          </w:p>
        </w:tc>
        <w:tc>
          <w:tcPr>
            <w:tcW w:w="901" w:type="dxa"/>
            <w:hideMark/>
          </w:tcPr>
          <w:p w14:paraId="7520CFD0" w14:textId="7C27CBA3" w:rsidR="00D502B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308</w:t>
            </w:r>
          </w:p>
        </w:tc>
        <w:tc>
          <w:tcPr>
            <w:tcW w:w="1935" w:type="dxa"/>
            <w:hideMark/>
          </w:tcPr>
          <w:p w14:paraId="09AEF763" w14:textId="5D07749D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bookmarkStart w:id="2" w:name="_Int_MltLcr60"/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BA</w:t>
            </w:r>
            <w:bookmarkEnd w:id="2"/>
          </w:p>
        </w:tc>
        <w:tc>
          <w:tcPr>
            <w:tcW w:w="2190" w:type="dxa"/>
          </w:tcPr>
          <w:p w14:paraId="60CE1A2E" w14:textId="0D9C8BC7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2397688</w:t>
            </w:r>
          </w:p>
        </w:tc>
        <w:tc>
          <w:tcPr>
            <w:tcW w:w="3960" w:type="dxa"/>
          </w:tcPr>
          <w:p w14:paraId="1EBC7080" w14:textId="1D0206EA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eastAsia="en-GB"/>
              </w:rPr>
            </w:pPr>
            <w:hyperlink r:id="rId65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Beatrix.avery@kcl.ac.uk</w:t>
              </w:r>
            </w:hyperlink>
          </w:p>
        </w:tc>
      </w:tr>
      <w:tr w:rsidR="00D502B8" w14:paraId="208CD304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5513C132" w14:textId="2EF24C12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Abdoulie Jallow</w:t>
            </w:r>
          </w:p>
        </w:tc>
        <w:tc>
          <w:tcPr>
            <w:tcW w:w="2598" w:type="dxa"/>
            <w:hideMark/>
          </w:tcPr>
          <w:p w14:paraId="54DA38F1" w14:textId="600DCD63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57B58B5E" w14:textId="12066690" w:rsidR="00D502B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7</w:t>
            </w:r>
          </w:p>
        </w:tc>
        <w:tc>
          <w:tcPr>
            <w:tcW w:w="1935" w:type="dxa"/>
            <w:hideMark/>
          </w:tcPr>
          <w:p w14:paraId="5128621C" w14:textId="70188F8D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AEJ</w:t>
            </w:r>
          </w:p>
        </w:tc>
        <w:tc>
          <w:tcPr>
            <w:tcW w:w="2190" w:type="dxa"/>
          </w:tcPr>
          <w:p w14:paraId="45569292" w14:textId="0BAA46F2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153672</w:t>
            </w:r>
          </w:p>
        </w:tc>
        <w:tc>
          <w:tcPr>
            <w:tcW w:w="3960" w:type="dxa"/>
          </w:tcPr>
          <w:p w14:paraId="4363B4BC" w14:textId="2DA044DE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eastAsia="en-GB"/>
              </w:rPr>
            </w:pPr>
            <w:hyperlink r:id="rId66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abbjallow@mrc.gm</w:t>
              </w:r>
            </w:hyperlink>
          </w:p>
        </w:tc>
      </w:tr>
      <w:tr w:rsidR="00D502B8" w14:paraId="7540CBC0" w14:textId="77777777" w:rsidTr="00A2382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65C2E3D9" w14:textId="034A6342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Nuha Camara</w:t>
            </w:r>
          </w:p>
        </w:tc>
        <w:tc>
          <w:tcPr>
            <w:tcW w:w="2598" w:type="dxa"/>
            <w:hideMark/>
          </w:tcPr>
          <w:p w14:paraId="56D28C33" w14:textId="51BE4BF4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28B44282" w14:textId="573CC102" w:rsidR="00D502B8" w:rsidRDefault="00D502B8" w:rsidP="00D502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8</w:t>
            </w:r>
          </w:p>
        </w:tc>
        <w:tc>
          <w:tcPr>
            <w:tcW w:w="1935" w:type="dxa"/>
            <w:hideMark/>
          </w:tcPr>
          <w:p w14:paraId="45843871" w14:textId="59966609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NC</w:t>
            </w:r>
          </w:p>
        </w:tc>
        <w:tc>
          <w:tcPr>
            <w:tcW w:w="2190" w:type="dxa"/>
          </w:tcPr>
          <w:p w14:paraId="5D93F463" w14:textId="65D75B15" w:rsidR="00D502B8" w:rsidRDefault="00D502B8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639607</w:t>
            </w:r>
          </w:p>
        </w:tc>
        <w:tc>
          <w:tcPr>
            <w:tcW w:w="3960" w:type="dxa"/>
          </w:tcPr>
          <w:p w14:paraId="0FB23C3E" w14:textId="7CF454E7" w:rsidR="00D502B8" w:rsidRDefault="00ED75C4" w:rsidP="00D50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eastAsia="en-GB"/>
              </w:rPr>
            </w:pPr>
            <w:hyperlink r:id="rId67">
              <w:r w:rsidR="00D502B8" w:rsidRPr="1ED235D7">
                <w:rPr>
                  <w:rStyle w:val="Hyperlink"/>
                  <w:rFonts w:ascii="Calibri" w:eastAsia="Calibri" w:hAnsi="Calibri" w:cs="Calibri"/>
                  <w:b/>
                  <w:bCs/>
                </w:rPr>
                <w:t>ncamara@mrc.gm</w:t>
              </w:r>
            </w:hyperlink>
          </w:p>
        </w:tc>
      </w:tr>
      <w:tr w:rsidR="00D502B8" w14:paraId="5A8A2E83" w14:textId="77777777" w:rsidTr="00A238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20" w:type="dxa"/>
            <w:hideMark/>
          </w:tcPr>
          <w:p w14:paraId="498EA473" w14:textId="6A5F2DEA" w:rsidR="00D502B8" w:rsidRDefault="00D502B8" w:rsidP="00D502B8">
            <w:pPr>
              <w:rPr>
                <w:rFonts w:ascii="Calibri" w:eastAsia="Times New Roman" w:hAnsi="Calibri" w:cs="Calibri"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color w:val="000000" w:themeColor="text1"/>
                <w:lang w:eastAsia="en-GB"/>
              </w:rPr>
              <w:t>Mamadou K Y Jarjusey</w:t>
            </w:r>
          </w:p>
        </w:tc>
        <w:tc>
          <w:tcPr>
            <w:tcW w:w="2598" w:type="dxa"/>
            <w:hideMark/>
          </w:tcPr>
          <w:p w14:paraId="10D56A07" w14:textId="6D83DCF2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Field Assistant</w:t>
            </w:r>
          </w:p>
        </w:tc>
        <w:tc>
          <w:tcPr>
            <w:tcW w:w="901" w:type="dxa"/>
            <w:hideMark/>
          </w:tcPr>
          <w:p w14:paraId="56740436" w14:textId="396A45DD" w:rsidR="00D502B8" w:rsidRDefault="00D502B8" w:rsidP="00D502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529</w:t>
            </w:r>
          </w:p>
        </w:tc>
        <w:tc>
          <w:tcPr>
            <w:tcW w:w="1935" w:type="dxa"/>
            <w:hideMark/>
          </w:tcPr>
          <w:p w14:paraId="2BB66A56" w14:textId="6022BFAF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MKJ</w:t>
            </w:r>
          </w:p>
        </w:tc>
        <w:tc>
          <w:tcPr>
            <w:tcW w:w="2190" w:type="dxa"/>
          </w:tcPr>
          <w:p w14:paraId="6A024324" w14:textId="7992DDD6" w:rsidR="00D502B8" w:rsidRDefault="00D502B8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</w:pPr>
            <w:r w:rsidRPr="1ED235D7">
              <w:rPr>
                <w:rFonts w:ascii="Calibri" w:eastAsia="Times New Roman" w:hAnsi="Calibri" w:cs="Calibri"/>
                <w:b/>
                <w:bCs/>
                <w:color w:val="000000" w:themeColor="text1"/>
                <w:lang w:eastAsia="en-GB"/>
              </w:rPr>
              <w:t>7005700</w:t>
            </w:r>
          </w:p>
        </w:tc>
        <w:tc>
          <w:tcPr>
            <w:tcW w:w="3960" w:type="dxa"/>
          </w:tcPr>
          <w:p w14:paraId="19E942C9" w14:textId="52038D1B" w:rsidR="00D502B8" w:rsidRDefault="00ED75C4" w:rsidP="00D502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hyperlink r:id="rId68">
              <w:r w:rsidR="00D502B8" w:rsidRPr="1ED235D7">
                <w:rPr>
                  <w:rStyle w:val="Hyperlink"/>
                  <w:rFonts w:ascii="Calibri" w:eastAsia="Times New Roman" w:hAnsi="Calibri" w:cs="Calibri"/>
                  <w:b/>
                  <w:bCs/>
                  <w:lang w:eastAsia="en-GB"/>
                </w:rPr>
                <w:t>Mjarjusey@mrc.gm</w:t>
              </w:r>
            </w:hyperlink>
          </w:p>
        </w:tc>
      </w:tr>
      <w:bookmarkEnd w:id="0"/>
    </w:tbl>
    <w:p w14:paraId="2BEAB165" w14:textId="77777777" w:rsidR="00DC4DBB" w:rsidRPr="00241F08" w:rsidRDefault="00DC4DBB" w:rsidP="00241F08"/>
    <w:sectPr w:rsidR="00DC4DBB" w:rsidRPr="00241F08" w:rsidSect="00FB7605">
      <w:headerReference w:type="default" r:id="rId69"/>
      <w:footerReference w:type="default" r:id="rId70"/>
      <w:pgSz w:w="16838" w:h="11906" w:orient="landscape"/>
      <w:pgMar w:top="1440" w:right="1440" w:bottom="1440" w:left="144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473756" w14:textId="77777777" w:rsidR="00AC6FAF" w:rsidRDefault="00AC6FAF" w:rsidP="00791A1A">
      <w:pPr>
        <w:spacing w:after="0" w:line="240" w:lineRule="auto"/>
      </w:pPr>
      <w:r>
        <w:separator/>
      </w:r>
    </w:p>
  </w:endnote>
  <w:endnote w:type="continuationSeparator" w:id="0">
    <w:p w14:paraId="0C4FD4AF" w14:textId="77777777" w:rsidR="00AC6FAF" w:rsidRDefault="00AC6FAF" w:rsidP="00791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55158" w14:textId="43185570" w:rsidR="00791A1A" w:rsidRDefault="7A1F49BE">
    <w:pPr>
      <w:pStyle w:val="Footer"/>
    </w:pPr>
    <w:r>
      <w:t>Version 2.0 26 Jan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77FD0D" w14:textId="77777777" w:rsidR="00AC6FAF" w:rsidRDefault="00AC6FAF" w:rsidP="00791A1A">
      <w:pPr>
        <w:spacing w:after="0" w:line="240" w:lineRule="auto"/>
      </w:pPr>
      <w:r>
        <w:separator/>
      </w:r>
    </w:p>
  </w:footnote>
  <w:footnote w:type="continuationSeparator" w:id="0">
    <w:p w14:paraId="38086424" w14:textId="77777777" w:rsidR="00AC6FAF" w:rsidRDefault="00AC6FAF" w:rsidP="00791A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64B1C" w14:textId="5984ED2F" w:rsidR="006E0FE7" w:rsidRPr="006E0FE7" w:rsidRDefault="1ED235D7" w:rsidP="006E0FE7">
    <w:pPr>
      <w:pStyle w:val="Header"/>
      <w:rPr>
        <w:b/>
        <w:bCs/>
      </w:rPr>
    </w:pPr>
    <w:r w:rsidRPr="1ED235D7">
      <w:rPr>
        <w:b/>
        <w:bCs/>
      </w:rPr>
      <w:t>INDiGO</w:t>
    </w:r>
    <w:r w:rsidR="006E0FE7">
      <w:tab/>
    </w:r>
    <w:r w:rsidRPr="1ED235D7">
      <w:rPr>
        <w:b/>
        <w:bCs/>
      </w:rPr>
      <w:t xml:space="preserve">                                                                                                            MRC Unit </w:t>
    </w:r>
    <w:bookmarkStart w:id="3" w:name="_Int_kLrfRaDC"/>
    <w:r w:rsidRPr="1ED235D7">
      <w:rPr>
        <w:b/>
        <w:bCs/>
      </w:rPr>
      <w:t>The</w:t>
    </w:r>
    <w:bookmarkEnd w:id="3"/>
    <w:r w:rsidRPr="1ED235D7">
      <w:rPr>
        <w:b/>
        <w:bCs/>
      </w:rPr>
      <w:t xml:space="preserve"> Gambia at LSHTM</w:t>
    </w:r>
  </w:p>
  <w:p w14:paraId="63C89DF3" w14:textId="2428495C" w:rsidR="006E0FE7" w:rsidRPr="009D2FA4" w:rsidRDefault="006E0FE7" w:rsidP="006E0FE7">
    <w:pPr>
      <w:pStyle w:val="Header"/>
      <w:rPr>
        <w:b/>
        <w:bCs/>
      </w:rPr>
    </w:pPr>
    <w:r w:rsidRPr="009D2FA4">
      <w:rPr>
        <w:b/>
        <w:bCs/>
      </w:rPr>
      <w:t>LEO 25071</w:t>
    </w:r>
  </w:p>
  <w:p w14:paraId="4731B829" w14:textId="7A6A045D" w:rsidR="00791A1A" w:rsidRPr="009D2FA4" w:rsidRDefault="00791A1A" w:rsidP="00791A1A">
    <w:pPr>
      <w:pStyle w:val="Header"/>
      <w:jc w:val="center"/>
      <w:rPr>
        <w:sz w:val="28"/>
        <w:szCs w:val="28"/>
      </w:rPr>
    </w:pPr>
    <w:r w:rsidRPr="009D2FA4">
      <w:rPr>
        <w:sz w:val="28"/>
        <w:szCs w:val="28"/>
      </w:rPr>
      <w:t>INDiGO STAFF ID AND INITIAL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nvlP2HBZDUgckK" int2:id="BFvHoEGl">
      <int2:state int2:value="Rejected" int2:type="AugLoop_Text_Critique"/>
    </int2:textHash>
    <int2:textHash int2:hashCode="k0VdFMmMS9N95J" int2:id="TKpOj2ma">
      <int2:state int2:value="Rejected" int2:type="AugLoop_Text_Critique"/>
    </int2:textHash>
    <int2:textHash int2:hashCode="4+mj+Ob1HzquGk" int2:id="6m97nyv6">
      <int2:state int2:value="Rejected" int2:type="AugLoop_Text_Critique"/>
    </int2:textHash>
    <int2:textHash int2:hashCode="p7TQMG1I2fz0a3" int2:id="K8JUSkQL">
      <int2:state int2:value="Rejected" int2:type="AugLoop_Text_Critique"/>
    </int2:textHash>
    <int2:textHash int2:hashCode="M3JZJwCDJNvOdN" int2:id="1I8Jyg6K">
      <int2:state int2:value="Rejected" int2:type="AugLoop_Text_Critique"/>
    </int2:textHash>
    <int2:bookmark int2:bookmarkName="_Int_TprUeIzj" int2:invalidationBookmarkName="" int2:hashCode="Wy+9DZaPRmaTev" int2:id="bwPEWqmD">
      <int2:state int2:value="Rejected" int2:type="AugLoop_Acronyms_AcronymsCritique"/>
    </int2:bookmark>
    <int2:bookmark int2:bookmarkName="_Int_MltLcr60" int2:invalidationBookmarkName="" int2:hashCode="6yjX7yNDAaM3Fy" int2:id="GcgrSQs7">
      <int2:state int2:value="Rejected" int2:type="AugLoop_Acronyms_AcronymsCritique"/>
    </int2:bookmark>
    <int2:bookmark int2:bookmarkName="_Int_kLrfRaDC" int2:invalidationBookmarkName="" int2:hashCode="k+8N2CcQNoH87k" int2:id="1SWD3fel">
      <int2:state int2:value="Rejected" int2:type="AugLoop_Text_Critique"/>
    </int2:bookmark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sDQ2MrewMDIwMjRS0lEKTi0uzszPAykwNKgFAFCupmYtAAAA"/>
  </w:docVars>
  <w:rsids>
    <w:rsidRoot w:val="00B17035"/>
    <w:rsid w:val="00011580"/>
    <w:rsid w:val="000C5825"/>
    <w:rsid w:val="000D50BE"/>
    <w:rsid w:val="00143987"/>
    <w:rsid w:val="00156AC7"/>
    <w:rsid w:val="00174EAC"/>
    <w:rsid w:val="00186839"/>
    <w:rsid w:val="0019510F"/>
    <w:rsid w:val="001C1A44"/>
    <w:rsid w:val="001C1ED3"/>
    <w:rsid w:val="001F334C"/>
    <w:rsid w:val="00241F08"/>
    <w:rsid w:val="00266F72"/>
    <w:rsid w:val="00267B06"/>
    <w:rsid w:val="00267C7C"/>
    <w:rsid w:val="002C10B0"/>
    <w:rsid w:val="003B4FCE"/>
    <w:rsid w:val="003E2345"/>
    <w:rsid w:val="00475E07"/>
    <w:rsid w:val="00550864"/>
    <w:rsid w:val="005A4F48"/>
    <w:rsid w:val="005F6D3A"/>
    <w:rsid w:val="00600A2D"/>
    <w:rsid w:val="006B1633"/>
    <w:rsid w:val="006E0FE7"/>
    <w:rsid w:val="007428CA"/>
    <w:rsid w:val="00783E9C"/>
    <w:rsid w:val="0078567E"/>
    <w:rsid w:val="00791A1A"/>
    <w:rsid w:val="007C1DEF"/>
    <w:rsid w:val="00894D65"/>
    <w:rsid w:val="008A126E"/>
    <w:rsid w:val="008F39CB"/>
    <w:rsid w:val="009B3981"/>
    <w:rsid w:val="009D2FA4"/>
    <w:rsid w:val="009D54C5"/>
    <w:rsid w:val="00A1429F"/>
    <w:rsid w:val="00A2382C"/>
    <w:rsid w:val="00A3331B"/>
    <w:rsid w:val="00AB48E2"/>
    <w:rsid w:val="00AC6FAF"/>
    <w:rsid w:val="00B17035"/>
    <w:rsid w:val="00B67997"/>
    <w:rsid w:val="00C274B9"/>
    <w:rsid w:val="00C73892"/>
    <w:rsid w:val="00CA44AC"/>
    <w:rsid w:val="00CC0A23"/>
    <w:rsid w:val="00CC3B64"/>
    <w:rsid w:val="00CF2AB2"/>
    <w:rsid w:val="00D26A91"/>
    <w:rsid w:val="00D447C1"/>
    <w:rsid w:val="00D4793C"/>
    <w:rsid w:val="00D502B8"/>
    <w:rsid w:val="00D54E75"/>
    <w:rsid w:val="00D94359"/>
    <w:rsid w:val="00DB406F"/>
    <w:rsid w:val="00DC4DBB"/>
    <w:rsid w:val="00DE2D2B"/>
    <w:rsid w:val="00DF0835"/>
    <w:rsid w:val="00E23C8D"/>
    <w:rsid w:val="00E3140A"/>
    <w:rsid w:val="00E5147A"/>
    <w:rsid w:val="00E80F99"/>
    <w:rsid w:val="00E87A57"/>
    <w:rsid w:val="00EB1FDC"/>
    <w:rsid w:val="00ED75C4"/>
    <w:rsid w:val="00EE481A"/>
    <w:rsid w:val="00EF69AB"/>
    <w:rsid w:val="00F7529E"/>
    <w:rsid w:val="00FB39D8"/>
    <w:rsid w:val="00FB7605"/>
    <w:rsid w:val="00FE11A6"/>
    <w:rsid w:val="00FF4B5F"/>
    <w:rsid w:val="021B7984"/>
    <w:rsid w:val="022ABEF5"/>
    <w:rsid w:val="028B6A24"/>
    <w:rsid w:val="02CA6F24"/>
    <w:rsid w:val="0304E93F"/>
    <w:rsid w:val="03EA4DC6"/>
    <w:rsid w:val="03F886E0"/>
    <w:rsid w:val="04A91B9D"/>
    <w:rsid w:val="04ADE9C4"/>
    <w:rsid w:val="04E0F492"/>
    <w:rsid w:val="055C2850"/>
    <w:rsid w:val="057696AB"/>
    <w:rsid w:val="066E0DAC"/>
    <w:rsid w:val="06A7B3C1"/>
    <w:rsid w:val="071F6001"/>
    <w:rsid w:val="0759E319"/>
    <w:rsid w:val="08E7F056"/>
    <w:rsid w:val="0922298A"/>
    <w:rsid w:val="0930E4DC"/>
    <w:rsid w:val="0AA3FAC9"/>
    <w:rsid w:val="0B754116"/>
    <w:rsid w:val="0BA47339"/>
    <w:rsid w:val="0C59CA4C"/>
    <w:rsid w:val="0DCC5C9F"/>
    <w:rsid w:val="0F4BCCA1"/>
    <w:rsid w:val="0F8962D2"/>
    <w:rsid w:val="0F9819FE"/>
    <w:rsid w:val="0FC0921E"/>
    <w:rsid w:val="112D3B6F"/>
    <w:rsid w:val="113E6489"/>
    <w:rsid w:val="11FA8C60"/>
    <w:rsid w:val="11FFE87F"/>
    <w:rsid w:val="1240A183"/>
    <w:rsid w:val="13206B67"/>
    <w:rsid w:val="132FA218"/>
    <w:rsid w:val="139BB8E0"/>
    <w:rsid w:val="14A59535"/>
    <w:rsid w:val="14BAF1F4"/>
    <w:rsid w:val="154E3073"/>
    <w:rsid w:val="168F51B6"/>
    <w:rsid w:val="1745A3AF"/>
    <w:rsid w:val="17B1B9A1"/>
    <w:rsid w:val="17B52983"/>
    <w:rsid w:val="182A6172"/>
    <w:rsid w:val="185D19A1"/>
    <w:rsid w:val="1863C9D6"/>
    <w:rsid w:val="18E17410"/>
    <w:rsid w:val="19EA70BC"/>
    <w:rsid w:val="1A0AFA64"/>
    <w:rsid w:val="1A9C4BF4"/>
    <w:rsid w:val="1B134F3E"/>
    <w:rsid w:val="1BA6CAC5"/>
    <w:rsid w:val="1C1914D2"/>
    <w:rsid w:val="1CD6845E"/>
    <w:rsid w:val="1CE000E9"/>
    <w:rsid w:val="1CE38F84"/>
    <w:rsid w:val="1D006B52"/>
    <w:rsid w:val="1D02D0F3"/>
    <w:rsid w:val="1E16CFB9"/>
    <w:rsid w:val="1ED235D7"/>
    <w:rsid w:val="1EF032AB"/>
    <w:rsid w:val="2002B8B4"/>
    <w:rsid w:val="2078B1BC"/>
    <w:rsid w:val="20C1B681"/>
    <w:rsid w:val="21B57974"/>
    <w:rsid w:val="22357FB2"/>
    <w:rsid w:val="2346974D"/>
    <w:rsid w:val="23B46E11"/>
    <w:rsid w:val="243D1F42"/>
    <w:rsid w:val="24A59F9D"/>
    <w:rsid w:val="25503E72"/>
    <w:rsid w:val="26A42B30"/>
    <w:rsid w:val="2717CFA8"/>
    <w:rsid w:val="27554128"/>
    <w:rsid w:val="27D585A6"/>
    <w:rsid w:val="2887DF34"/>
    <w:rsid w:val="28CDF457"/>
    <w:rsid w:val="28EA1DBD"/>
    <w:rsid w:val="290951F6"/>
    <w:rsid w:val="2B43335D"/>
    <w:rsid w:val="2BC51FA7"/>
    <w:rsid w:val="2BF5EDD9"/>
    <w:rsid w:val="2C4860F9"/>
    <w:rsid w:val="2DE4315A"/>
    <w:rsid w:val="2E60A75A"/>
    <w:rsid w:val="2F3D35DB"/>
    <w:rsid w:val="304AA300"/>
    <w:rsid w:val="30918593"/>
    <w:rsid w:val="31F2A673"/>
    <w:rsid w:val="325A824F"/>
    <w:rsid w:val="33073A67"/>
    <w:rsid w:val="33923D13"/>
    <w:rsid w:val="33A17E88"/>
    <w:rsid w:val="3436DFC5"/>
    <w:rsid w:val="34423807"/>
    <w:rsid w:val="3583A7C2"/>
    <w:rsid w:val="3834F1B3"/>
    <w:rsid w:val="39B9F059"/>
    <w:rsid w:val="3A017E97"/>
    <w:rsid w:val="3B146DF5"/>
    <w:rsid w:val="3CACCEB5"/>
    <w:rsid w:val="3EC8EA37"/>
    <w:rsid w:val="3F600E8C"/>
    <w:rsid w:val="40671C33"/>
    <w:rsid w:val="40B9BCF5"/>
    <w:rsid w:val="414AF60A"/>
    <w:rsid w:val="41BA1D5C"/>
    <w:rsid w:val="420C907C"/>
    <w:rsid w:val="4235BF3B"/>
    <w:rsid w:val="431F7FDA"/>
    <w:rsid w:val="43AAC884"/>
    <w:rsid w:val="43DC74C0"/>
    <w:rsid w:val="441750D8"/>
    <w:rsid w:val="450826F3"/>
    <w:rsid w:val="46552335"/>
    <w:rsid w:val="468ACEF7"/>
    <w:rsid w:val="4727D045"/>
    <w:rsid w:val="473E4C9C"/>
    <w:rsid w:val="47AFB6D6"/>
    <w:rsid w:val="47B3848B"/>
    <w:rsid w:val="488977BC"/>
    <w:rsid w:val="48C48FBA"/>
    <w:rsid w:val="48FB847E"/>
    <w:rsid w:val="4948DFFA"/>
    <w:rsid w:val="4B47D745"/>
    <w:rsid w:val="4BA237EB"/>
    <w:rsid w:val="4C4A1587"/>
    <w:rsid w:val="4C6CB29D"/>
    <w:rsid w:val="4CF940C1"/>
    <w:rsid w:val="4E65774F"/>
    <w:rsid w:val="5071E2CF"/>
    <w:rsid w:val="50E9FA84"/>
    <w:rsid w:val="511BACEC"/>
    <w:rsid w:val="511F9A90"/>
    <w:rsid w:val="516B2ABA"/>
    <w:rsid w:val="5211796F"/>
    <w:rsid w:val="524B4AED"/>
    <w:rsid w:val="53827A5C"/>
    <w:rsid w:val="53A98391"/>
    <w:rsid w:val="54334B4A"/>
    <w:rsid w:val="54991F3D"/>
    <w:rsid w:val="54C16C26"/>
    <w:rsid w:val="54E7CEB2"/>
    <w:rsid w:val="552285A9"/>
    <w:rsid w:val="55491A31"/>
    <w:rsid w:val="556000BC"/>
    <w:rsid w:val="55A281D8"/>
    <w:rsid w:val="55D85B4C"/>
    <w:rsid w:val="56160CC2"/>
    <w:rsid w:val="564E17FB"/>
    <w:rsid w:val="56BA1B1E"/>
    <w:rsid w:val="56E12453"/>
    <w:rsid w:val="56E4EA92"/>
    <w:rsid w:val="5718DA2C"/>
    <w:rsid w:val="5824E8E6"/>
    <w:rsid w:val="585A266B"/>
    <w:rsid w:val="58EBA06A"/>
    <w:rsid w:val="58F5FE29"/>
    <w:rsid w:val="59FA40E5"/>
    <w:rsid w:val="5AC26D95"/>
    <w:rsid w:val="5B7463E4"/>
    <w:rsid w:val="5C6D51B3"/>
    <w:rsid w:val="5D55EABC"/>
    <w:rsid w:val="5DB52319"/>
    <w:rsid w:val="607BE3DD"/>
    <w:rsid w:val="60A67329"/>
    <w:rsid w:val="60ECC3DB"/>
    <w:rsid w:val="61226F9D"/>
    <w:rsid w:val="61C2CC98"/>
    <w:rsid w:val="62ED0C7C"/>
    <w:rsid w:val="6308D952"/>
    <w:rsid w:val="63382BC3"/>
    <w:rsid w:val="637F75C9"/>
    <w:rsid w:val="63C4353A"/>
    <w:rsid w:val="64047827"/>
    <w:rsid w:val="648A0227"/>
    <w:rsid w:val="650A0B53"/>
    <w:rsid w:val="661E748C"/>
    <w:rsid w:val="6791B121"/>
    <w:rsid w:val="683A62EE"/>
    <w:rsid w:val="69A510EF"/>
    <w:rsid w:val="69E023CB"/>
    <w:rsid w:val="69F66D61"/>
    <w:rsid w:val="6AAB25EF"/>
    <w:rsid w:val="6AC951E3"/>
    <w:rsid w:val="6E412437"/>
    <w:rsid w:val="6E4CD7FC"/>
    <w:rsid w:val="6F9EEC4B"/>
    <w:rsid w:val="6FA06EF7"/>
    <w:rsid w:val="6FE8A85D"/>
    <w:rsid w:val="70120E77"/>
    <w:rsid w:val="703D6194"/>
    <w:rsid w:val="71389367"/>
    <w:rsid w:val="718478BE"/>
    <w:rsid w:val="744137E8"/>
    <w:rsid w:val="7452FB67"/>
    <w:rsid w:val="74DBCFC4"/>
    <w:rsid w:val="74E7ECA3"/>
    <w:rsid w:val="760C048A"/>
    <w:rsid w:val="76C39A29"/>
    <w:rsid w:val="76E0E8DF"/>
    <w:rsid w:val="7799599C"/>
    <w:rsid w:val="77AFC271"/>
    <w:rsid w:val="77EBCCBC"/>
    <w:rsid w:val="78690AE8"/>
    <w:rsid w:val="78E87859"/>
    <w:rsid w:val="796A3ECE"/>
    <w:rsid w:val="79EDAE92"/>
    <w:rsid w:val="7A173AC7"/>
    <w:rsid w:val="7A1F49BE"/>
    <w:rsid w:val="7A6237B3"/>
    <w:rsid w:val="7ADBBADE"/>
    <w:rsid w:val="7AF94D21"/>
    <w:rsid w:val="7BE0317E"/>
    <w:rsid w:val="7C0C69A2"/>
    <w:rsid w:val="7C936788"/>
    <w:rsid w:val="7CA24F43"/>
    <w:rsid w:val="7CC72B65"/>
    <w:rsid w:val="7D33C505"/>
    <w:rsid w:val="7D9F575E"/>
    <w:rsid w:val="7E16229D"/>
    <w:rsid w:val="7E62FBC6"/>
    <w:rsid w:val="7F25AF85"/>
    <w:rsid w:val="7F735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90B3F7"/>
  <w15:docId w15:val="{2EFFF82D-B612-4406-A1A0-03C814343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7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1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1A1A"/>
  </w:style>
  <w:style w:type="paragraph" w:styleId="Footer">
    <w:name w:val="footer"/>
    <w:basedOn w:val="Normal"/>
    <w:link w:val="FooterChar"/>
    <w:uiPriority w:val="99"/>
    <w:unhideWhenUsed/>
    <w:rsid w:val="00791A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1A1A"/>
  </w:style>
  <w:style w:type="table" w:styleId="GridTable1Light-Accent2">
    <w:name w:val="Grid Table 1 Light Accent 2"/>
    <w:basedOn w:val="TableNormal"/>
    <w:uiPriority w:val="46"/>
    <w:rsid w:val="008F39CB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8F39C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F39C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F39C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4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46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latcham@mrc.gm" TargetMode="External"/><Relationship Id="rId21" Type="http://schemas.openxmlformats.org/officeDocument/2006/relationships/hyperlink" Target="mailto:ssibi@mrc.gm" TargetMode="External"/><Relationship Id="rId42" Type="http://schemas.openxmlformats.org/officeDocument/2006/relationships/hyperlink" Target="mailto:modlnjie@mrc.gm" TargetMode="External"/><Relationship Id="rId47" Type="http://schemas.openxmlformats.org/officeDocument/2006/relationships/hyperlink" Target="mailto:lamceesay@mrc.gm" TargetMode="External"/><Relationship Id="rId63" Type="http://schemas.openxmlformats.org/officeDocument/2006/relationships/hyperlink" Target="mailto:Hmendy@mrc.gm" TargetMode="External"/><Relationship Id="rId68" Type="http://schemas.openxmlformats.org/officeDocument/2006/relationships/hyperlink" Target="mailto:Mjarjusey@mrc.g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Demabajallow@mrc.gm" TargetMode="External"/><Relationship Id="rId29" Type="http://schemas.openxmlformats.org/officeDocument/2006/relationships/hyperlink" Target="mailto:bchorr@mrc.gm" TargetMode="External"/><Relationship Id="rId11" Type="http://schemas.openxmlformats.org/officeDocument/2006/relationships/hyperlink" Target="mailto:Andrew.Prentice@lshtm.ac.uk" TargetMode="External"/><Relationship Id="rId24" Type="http://schemas.openxmlformats.org/officeDocument/2006/relationships/hyperlink" Target="mailto:Kabiru.Ceesay@lshtm.ac.uk" TargetMode="External"/><Relationship Id="rId32" Type="http://schemas.openxmlformats.org/officeDocument/2006/relationships/hyperlink" Target="mailto:elsenghore@mrc.gm" TargetMode="External"/><Relationship Id="rId37" Type="http://schemas.openxmlformats.org/officeDocument/2006/relationships/hyperlink" Target="mailto:okambi@mrc.gm" TargetMode="External"/><Relationship Id="rId40" Type="http://schemas.openxmlformats.org/officeDocument/2006/relationships/hyperlink" Target="mailto:mujoof@mrc.gm" TargetMode="External"/><Relationship Id="rId45" Type="http://schemas.openxmlformats.org/officeDocument/2006/relationships/hyperlink" Target="mailto:bceesay@mrc.gm" TargetMode="External"/><Relationship Id="rId53" Type="http://schemas.openxmlformats.org/officeDocument/2006/relationships/hyperlink" Target="mailto:Ndey-Binta.JENG@lshtm.ac.uk" TargetMode="External"/><Relationship Id="rId58" Type="http://schemas.openxmlformats.org/officeDocument/2006/relationships/hyperlink" Target="mailto:lasowe@mrc.gm" TargetMode="External"/><Relationship Id="rId66" Type="http://schemas.openxmlformats.org/officeDocument/2006/relationships/hyperlink" Target="mailto:abbjallow@mrc.gm" TargetMode="External"/><Relationship Id="rId5" Type="http://schemas.openxmlformats.org/officeDocument/2006/relationships/styles" Target="styles.xml"/><Relationship Id="rId61" Type="http://schemas.openxmlformats.org/officeDocument/2006/relationships/hyperlink" Target="mailto:bsonko@mrc.gm" TargetMode="External"/><Relationship Id="rId19" Type="http://schemas.openxmlformats.org/officeDocument/2006/relationships/hyperlink" Target="mailto:mymbah@mrc.gm" TargetMode="External"/><Relationship Id="rId14" Type="http://schemas.openxmlformats.org/officeDocument/2006/relationships/hyperlink" Target="mailto:mdanjo@mrc.gm" TargetMode="External"/><Relationship Id="rId22" Type="http://schemas.openxmlformats.org/officeDocument/2006/relationships/hyperlink" Target="mailto:kcorra@mrc.gm" TargetMode="External"/><Relationship Id="rId27" Type="http://schemas.openxmlformats.org/officeDocument/2006/relationships/hyperlink" Target="mailto:kyceesay@mrc.gm" TargetMode="External"/><Relationship Id="rId30" Type="http://schemas.openxmlformats.org/officeDocument/2006/relationships/hyperlink" Target="mailto:ykanteh@mrc.gm" TargetMode="External"/><Relationship Id="rId35" Type="http://schemas.openxmlformats.org/officeDocument/2006/relationships/hyperlink" Target="mailto:masaidykhan@mrc.gm" TargetMode="External"/><Relationship Id="rId43" Type="http://schemas.openxmlformats.org/officeDocument/2006/relationships/hyperlink" Target="mailto:aymbah@mrc.gm" TargetMode="External"/><Relationship Id="rId48" Type="http://schemas.openxmlformats.org/officeDocument/2006/relationships/hyperlink" Target="mailto:amatjoof@mrc.gm" TargetMode="External"/><Relationship Id="rId56" Type="http://schemas.openxmlformats.org/officeDocument/2006/relationships/hyperlink" Target="mailto:fnjai@mrc.gm" TargetMode="External"/><Relationship Id="rId64" Type="http://schemas.openxmlformats.org/officeDocument/2006/relationships/hyperlink" Target="mailto:Lshga11@lshtm.ac.uk" TargetMode="External"/><Relationship Id="rId69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hyperlink" Target="mailto:Yusupha.Ceesay@lshtm.ac.uk" TargetMode="External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mailto:samantha.mccann@kcl.ac.uk" TargetMode="External"/><Relationship Id="rId17" Type="http://schemas.openxmlformats.org/officeDocument/2006/relationships/hyperlink" Target="mailto:fosanyang@mrc.gm" TargetMode="External"/><Relationship Id="rId25" Type="http://schemas.openxmlformats.org/officeDocument/2006/relationships/hyperlink" Target="mailto:sadarboe@mrc.gm" TargetMode="External"/><Relationship Id="rId33" Type="http://schemas.openxmlformats.org/officeDocument/2006/relationships/hyperlink" Target="mailto:Ebrima.mbye@lshtm.ac.uk" TargetMode="External"/><Relationship Id="rId38" Type="http://schemas.openxmlformats.org/officeDocument/2006/relationships/hyperlink" Target="mailto:Msumbunu@mrc.gm" TargetMode="External"/><Relationship Id="rId46" Type="http://schemas.openxmlformats.org/officeDocument/2006/relationships/hyperlink" Target="mailto:abarjo@mrc.gm" TargetMode="External"/><Relationship Id="rId59" Type="http://schemas.openxmlformats.org/officeDocument/2006/relationships/hyperlink" Target="mailto:Sajarju@mrc.gm" TargetMode="External"/><Relationship Id="rId67" Type="http://schemas.openxmlformats.org/officeDocument/2006/relationships/hyperlink" Target="mailto:ncamara@mrc.gm" TargetMode="External"/><Relationship Id="rId20" Type="http://schemas.openxmlformats.org/officeDocument/2006/relationships/hyperlink" Target="mailto:asejatta@mrc.gm" TargetMode="External"/><Relationship Id="rId41" Type="http://schemas.openxmlformats.org/officeDocument/2006/relationships/hyperlink" Target="mailto:otbah@mrc.gm" TargetMode="External"/><Relationship Id="rId54" Type="http://schemas.openxmlformats.org/officeDocument/2006/relationships/hyperlink" Target="mailto:lynjai@mrc.gm" TargetMode="External"/><Relationship Id="rId62" Type="http://schemas.openxmlformats.org/officeDocument/2006/relationships/hyperlink" Target="mailto:Ykanteh@mrc.gm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lkjawla@mrc.gm" TargetMode="External"/><Relationship Id="rId23" Type="http://schemas.openxmlformats.org/officeDocument/2006/relationships/hyperlink" Target="mailto:Hassum.Ceesay@lshtm.ac.uk" TargetMode="External"/><Relationship Id="rId28" Type="http://schemas.openxmlformats.org/officeDocument/2006/relationships/hyperlink" Target="mailto:Ebrima.Sise@lshtm.ac.uk" TargetMode="External"/><Relationship Id="rId36" Type="http://schemas.openxmlformats.org/officeDocument/2006/relationships/hyperlink" Target="mailto:tfadera@mrc.gm" TargetMode="External"/><Relationship Id="rId49" Type="http://schemas.openxmlformats.org/officeDocument/2006/relationships/hyperlink" Target="mailto:ysowe@mrc.gm" TargetMode="External"/><Relationship Id="rId57" Type="http://schemas.openxmlformats.org/officeDocument/2006/relationships/hyperlink" Target="mailto:fkdarboe@mrc.gm" TargetMode="External"/><Relationship Id="rId10" Type="http://schemas.openxmlformats.org/officeDocument/2006/relationships/hyperlink" Target="mailto:sophie.moore@kcl.ac.uk" TargetMode="External"/><Relationship Id="rId31" Type="http://schemas.openxmlformats.org/officeDocument/2006/relationships/hyperlink" Target="mailto:marlsanyang@mrc.gm" TargetMode="External"/><Relationship Id="rId44" Type="http://schemas.openxmlformats.org/officeDocument/2006/relationships/hyperlink" Target="mailto:tdrammeh@mrc.gm" TargetMode="External"/><Relationship Id="rId52" Type="http://schemas.openxmlformats.org/officeDocument/2006/relationships/hyperlink" Target="mailto:Abdoulie.Bah2@lshtm.ac.uk" TargetMode="External"/><Relationship Id="rId60" Type="http://schemas.openxmlformats.org/officeDocument/2006/relationships/hyperlink" Target="mailto:mokinteh@mrc.gm" TargetMode="External"/><Relationship Id="rId65" Type="http://schemas.openxmlformats.org/officeDocument/2006/relationships/hyperlink" Target="mailto:Beatrix.avery@kcl.ac.uk" TargetMode="External"/><Relationship Id="rId73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3" Type="http://schemas.openxmlformats.org/officeDocument/2006/relationships/hyperlink" Target="mailto:Ousman.Jarjou@lshtm.ac.uk" TargetMode="External"/><Relationship Id="rId18" Type="http://schemas.openxmlformats.org/officeDocument/2006/relationships/hyperlink" Target="mailto:lminteh@mrc.gm" TargetMode="External"/><Relationship Id="rId39" Type="http://schemas.openxmlformats.org/officeDocument/2006/relationships/hyperlink" Target="mailto:matbah@mrc.gm" TargetMode="External"/><Relationship Id="rId34" Type="http://schemas.openxmlformats.org/officeDocument/2006/relationships/hyperlink" Target="mailto:ebtouray@mrc.gm" TargetMode="External"/><Relationship Id="rId50" Type="http://schemas.openxmlformats.org/officeDocument/2006/relationships/hyperlink" Target="mailto:Ebrima.Comma@lshtm.ac.uk" TargetMode="External"/><Relationship Id="rId55" Type="http://schemas.openxmlformats.org/officeDocument/2006/relationships/hyperlink" Target="mailto:ljatta@mrc.gm" TargetMode="External"/><Relationship Id="rId7" Type="http://schemas.openxmlformats.org/officeDocument/2006/relationships/webSettings" Target="webSettings.xml"/><Relationship Id="rId7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099EB09FC7324AAF4C50AE3598EBC7" ma:contentTypeVersion="14" ma:contentTypeDescription="Create a new document." ma:contentTypeScope="" ma:versionID="1757d948eaa4edb658ef5317e686d0a3">
  <xsd:schema xmlns:xsd="http://www.w3.org/2001/XMLSchema" xmlns:xs="http://www.w3.org/2001/XMLSchema" xmlns:p="http://schemas.microsoft.com/office/2006/metadata/properties" xmlns:ns2="6a164dda-3779-4169-b957-e287451f6523" xmlns:ns3="1b0d661f-210e-45cb-85e4-dbfbf4cd3b37" xmlns:ns4="0eed49f9-2519-44b5-bbb0-f2669c8595b5" targetNamespace="http://schemas.microsoft.com/office/2006/metadata/properties" ma:root="true" ma:fieldsID="950bab2c52ca0c326d661688eb58f2c8" ns2:_="" ns3:_="" ns4:_="">
    <xsd:import namespace="6a164dda-3779-4169-b957-e287451f6523"/>
    <xsd:import namespace="1b0d661f-210e-45cb-85e4-dbfbf4cd3b37"/>
    <xsd:import namespace="0eed49f9-2519-44b5-bbb0-f2669c8595b5"/>
    <xsd:element name="properties">
      <xsd:complexType>
        <xsd:sequence>
          <xsd:element name="documentManagement">
            <xsd:complexType>
              <xsd:all>
                <xsd:element ref="ns2:Visibility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ObjectDetectorVersions" minOccurs="0"/>
                <xsd:element ref="ns3:MediaServiceSearchPropertie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4dda-3779-4169-b957-e287451f6523" elementFormDefault="qualified">
    <xsd:import namespace="http://schemas.microsoft.com/office/2006/documentManagement/types"/>
    <xsd:import namespace="http://schemas.microsoft.com/office/infopath/2007/PartnerControls"/>
    <xsd:element name="Visibility" ma:index="2" nillable="true" ma:displayName="Visibility" ma:default="Internal" ma:description="Items that should be available externally should be marked &lt;strong&gt;External&lt;/strong&gt;" ma:format="RadioButtons" ma:internalName="Visibility">
      <xsd:simpleType>
        <xsd:restriction base="dms:Choice">
          <xsd:enumeration value="Internal"/>
          <xsd:enumeration value="Exter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d661f-210e-45cb-85e4-dbfbf4cd3b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207403b-203c-4ed3-95cd-88a85218912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ed49f9-2519-44b5-bbb0-f2669c8595b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fddd1532-34ed-4b02-b9c8-ca93b8678748}" ma:internalName="TaxCatchAll" ma:showField="CatchAllData" ma:web="0eed49f9-2519-44b5-bbb0-f2669c8595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8207403b-203c-4ed3-95cd-88a852189123" ContentTypeId="0x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eed49f9-2519-44b5-bbb0-f2669c8595b5" xsi:nil="true"/>
    <Visibility xmlns="6a164dda-3779-4169-b957-e287451f6523">Internal</Visibility>
    <lcf76f155ced4ddcb4097134ff3c332f xmlns="1b0d661f-210e-45cb-85e4-dbfbf4cd3b3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82C9877-574A-4199-9CBE-7E9C5271A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4dda-3779-4169-b957-e287451f6523"/>
    <ds:schemaRef ds:uri="1b0d661f-210e-45cb-85e4-dbfbf4cd3b37"/>
    <ds:schemaRef ds:uri="0eed49f9-2519-44b5-bbb0-f2669c8595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DF6BC8-626C-4EF6-8DDC-80D0A8EAA394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F83D4954-EB94-43CE-BE8E-368549C13A8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9F6198-6CBB-429C-A543-8519BB53EBFD}">
  <ds:schemaRefs>
    <ds:schemaRef ds:uri="http://schemas.microsoft.com/office/2006/metadata/properties"/>
    <ds:schemaRef ds:uri="http://schemas.microsoft.com/office/infopath/2007/PartnerControls"/>
    <ds:schemaRef ds:uri="0eed49f9-2519-44b5-bbb0-f2669c8595b5"/>
    <ds:schemaRef ds:uri="6a164dda-3779-4169-b957-e287451f6523"/>
    <ds:schemaRef ds:uri="1b0d661f-210e-45cb-85e4-dbfbf4cd3b3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045</Words>
  <Characters>595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ED A. DANJO</dc:creator>
  <cp:keywords/>
  <dc:description/>
  <cp:lastModifiedBy>Yusupha Ceesay</cp:lastModifiedBy>
  <cp:revision>33</cp:revision>
  <cp:lastPrinted>2023-10-09T10:36:00Z</cp:lastPrinted>
  <dcterms:created xsi:type="dcterms:W3CDTF">2024-01-26T10:29:00Z</dcterms:created>
  <dcterms:modified xsi:type="dcterms:W3CDTF">2024-07-2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099EB09FC7324AAF4C50AE3598EBC7</vt:lpwstr>
  </property>
  <property fmtid="{D5CDD505-2E9C-101B-9397-08002B2CF9AE}" pid="3" name="MediaServiceImageTags">
    <vt:lpwstr/>
  </property>
  <property fmtid="{D5CDD505-2E9C-101B-9397-08002B2CF9AE}" pid="4" name="GrammarlyDocumentId">
    <vt:lpwstr>b68ffad15324f07d1f5f4f1178730016407b669e1653cddc13051d481f6badf1</vt:lpwstr>
  </property>
</Properties>
</file>